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1793E6" w14:textId="1F0B8390" w:rsidR="008E654E" w:rsidRPr="001D53AB" w:rsidRDefault="00925414" w:rsidP="009254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(T12)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DefaultIfEmpty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FirstOrDefault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LastOrDefault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ElementAtOrDefault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SingleOrDefault</w:t>
      </w:r>
      <w:r w:rsidR="008E654E">
        <w:rPr>
          <w:rFonts w:ascii="新細明體" w:eastAsia="新細明體" w:hAnsi="新細明體" w:cs="新細明體"/>
          <w:sz w:val="24"/>
          <w:szCs w:val="24"/>
        </w:rPr>
        <w:br/>
      </w:r>
      <w:r w:rsidR="008E654E" w:rsidRPr="00BF1C8A">
        <w:rPr>
          <w:rFonts w:ascii="Times New Roman" w:eastAsia="Times New Roman" w:hAnsi="Times New Roman" w:cs="Times New Roman"/>
          <w:sz w:val="24"/>
          <w:szCs w:val="24"/>
        </w:rPr>
        <w:t>CourseGUID: 5ba9a6fe-7475-4b0c-8b99-bbcf7f5e2e1c</w:t>
      </w:r>
      <w:r w:rsidR="008E654E">
        <w:rPr>
          <w:rFonts w:ascii="Times New Roman" w:eastAsia="Times New Roman" w:hAnsi="Times New Roman" w:cs="Times New Roman"/>
          <w:sz w:val="24"/>
          <w:szCs w:val="24"/>
        </w:rPr>
        <w:br/>
      </w:r>
      <w:r w:rsidR="008E654E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E654E">
        <w:rPr>
          <w:rFonts w:ascii="Times New Roman" w:eastAsia="Times New Roman" w:hAnsi="Times New Roman" w:cs="Times New Roman"/>
          <w:sz w:val="24"/>
          <w:szCs w:val="24"/>
        </w:rPr>
        <w:br/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(T12)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討論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DefaultIfEmpty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FirstOrDefault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LastOrDefault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ElementAtOrDefault</w:t>
      </w:r>
      <w:r w:rsidRPr="0092541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25414">
        <w:rPr>
          <w:rFonts w:ascii="Times New Roman" w:eastAsia="Times New Roman" w:hAnsi="Times New Roman" w:cs="Times New Roman" w:hint="eastAsia"/>
          <w:sz w:val="24"/>
          <w:szCs w:val="24"/>
        </w:rPr>
        <w:t>SingleOrDefault</w:t>
      </w:r>
      <w:r w:rsidR="008E654E">
        <w:rPr>
          <w:rFonts w:ascii="新細明體" w:eastAsia="新細明體" w:hAnsi="新細明體" w:cs="新細明體"/>
          <w:sz w:val="24"/>
          <w:szCs w:val="24"/>
        </w:rPr>
        <w:br/>
      </w:r>
      <w:r w:rsidR="008E654E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E654E">
        <w:rPr>
          <w:rFonts w:ascii="Times New Roman" w:eastAsia="Times New Roman" w:hAnsi="Times New Roman" w:cs="Times New Roman"/>
          <w:sz w:val="24"/>
          <w:szCs w:val="24"/>
        </w:rPr>
        <w:br/>
      </w:r>
      <w:r w:rsidR="008E654E" w:rsidRPr="001D53AB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391D099" w14:textId="77777777" w:rsidR="008E654E" w:rsidRPr="001D53AB" w:rsidRDefault="008E654E" w:rsidP="009254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53AB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BFC4298" w14:textId="77777777" w:rsidR="008E654E" w:rsidRPr="001D53AB" w:rsidRDefault="008E654E" w:rsidP="009254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53AB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67937FDB" w14:textId="77777777" w:rsidR="008E654E" w:rsidRPr="001D53AB" w:rsidRDefault="008E654E" w:rsidP="009254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53AB">
        <w:rPr>
          <w:rFonts w:ascii="Times New Roman" w:eastAsia="Times New Roman" w:hAnsi="Times New Roman" w:cs="Times New Roman"/>
          <w:sz w:val="24"/>
          <w:szCs w:val="24"/>
        </w:rPr>
        <w:t>1.1. Create New Project : Sample</w:t>
      </w:r>
    </w:p>
    <w:p w14:paraId="209CEF12" w14:textId="77777777" w:rsidR="008E654E" w:rsidRPr="001D53AB" w:rsidRDefault="008E654E" w:rsidP="0092541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53AB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F8C3857" w14:textId="77777777" w:rsidR="008E654E" w:rsidRDefault="008E654E" w:rsidP="00925414">
      <w:pPr>
        <w:spacing w:after="0" w:line="240" w:lineRule="auto"/>
      </w:pPr>
      <w:r w:rsidRPr="001D53AB">
        <w:rPr>
          <w:rFonts w:ascii="Times New Roman" w:eastAsia="Times New Roman" w:hAnsi="Times New Roman" w:cs="Times New Roman"/>
          <w:sz w:val="24"/>
          <w:szCs w:val="24"/>
        </w:rPr>
        <w:t>2. Sample : Program.c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</w:p>
    <w:p w14:paraId="7094B83A" w14:textId="77777777" w:rsidR="00BD6EC8" w:rsidRDefault="00BD6EC8" w:rsidP="00925414">
      <w:pPr>
        <w:spacing w:after="0"/>
        <w:rPr>
          <w:sz w:val="18"/>
          <w:szCs w:val="18"/>
        </w:rPr>
      </w:pPr>
    </w:p>
    <w:p w14:paraId="146C85E7" w14:textId="77777777" w:rsidR="00BD6EC8" w:rsidRDefault="00BD6EC8" w:rsidP="00925414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2259BA13" w14:textId="77777777" w:rsidR="00BD6EC8" w:rsidRDefault="00BD6EC8" w:rsidP="00925414">
      <w:pPr>
        <w:spacing w:after="0"/>
        <w:rPr>
          <w:sz w:val="18"/>
          <w:szCs w:val="18"/>
        </w:rPr>
      </w:pPr>
    </w:p>
    <w:p w14:paraId="6744257F" w14:textId="77777777" w:rsidR="00BD6EC8" w:rsidRDefault="00BD6EC8" w:rsidP="00925414">
      <w:pPr>
        <w:spacing w:after="0"/>
        <w:rPr>
          <w:sz w:val="18"/>
          <w:szCs w:val="18"/>
        </w:rPr>
      </w:pPr>
    </w:p>
    <w:p w14:paraId="3C5F54A0" w14:textId="77777777" w:rsidR="00BD6EC8" w:rsidRDefault="00BD6EC8" w:rsidP="00925414">
      <w:pPr>
        <w:spacing w:after="0"/>
        <w:rPr>
          <w:sz w:val="24"/>
          <w:szCs w:val="24"/>
        </w:rPr>
      </w:pPr>
      <w:r>
        <w:t>1.</w:t>
      </w:r>
    </w:p>
    <w:p w14:paraId="303E4FA6" w14:textId="77777777" w:rsidR="00BD6EC8" w:rsidRDefault="00BD6EC8" w:rsidP="00925414">
      <w:pPr>
        <w:spacing w:after="0"/>
      </w:pPr>
      <w:r>
        <w:t>First, FirstOrDefault, Last, LastOrDefault, ElementAt, ElementAtOrDefault, Single, SingleOrDefault, and DefaultIfEmpty are Element Operators which retrieve a single element from a sequence.  All of these have their own overloading methods.</w:t>
      </w:r>
    </w:p>
    <w:p w14:paraId="61825EC1" w14:textId="77777777" w:rsidR="00BD6EC8" w:rsidRDefault="00BD6EC8" w:rsidP="00925414">
      <w:pPr>
        <w:spacing w:after="0"/>
      </w:pPr>
      <w:r>
        <w:t>-----------------------------------------------</w:t>
      </w:r>
    </w:p>
    <w:p w14:paraId="617A0EF1" w14:textId="77777777" w:rsidR="00BD6EC8" w:rsidRDefault="00BD6EC8" w:rsidP="00925414">
      <w:pPr>
        <w:spacing w:after="0"/>
      </w:pPr>
      <w:r>
        <w:t>2.</w:t>
      </w:r>
    </w:p>
    <w:p w14:paraId="229C24EB" w14:textId="77777777" w:rsidR="00BD6EC8" w:rsidRDefault="00BD6EC8" w:rsidP="00925414">
      <w:pPr>
        <w:spacing w:after="0"/>
      </w:pPr>
      <w:r>
        <w:t>First V.S. FirstOrDefault</w:t>
      </w:r>
    </w:p>
    <w:p w14:paraId="5B411E64" w14:textId="77777777" w:rsidR="00BD6EC8" w:rsidRDefault="00BD6EC8" w:rsidP="00925414">
      <w:pPr>
        <w:spacing w:after="0"/>
      </w:pPr>
      <w:r>
        <w:t>---------------------------------</w:t>
      </w:r>
    </w:p>
    <w:p w14:paraId="6C37C60E" w14:textId="77777777" w:rsidR="00BD6EC8" w:rsidRDefault="00BD6EC8" w:rsidP="00925414">
      <w:pPr>
        <w:spacing w:after="0"/>
      </w:pPr>
      <w:r>
        <w:t>2.1.</w:t>
      </w:r>
    </w:p>
    <w:p w14:paraId="32B5FE39" w14:textId="77777777" w:rsidR="00BD6EC8" w:rsidRDefault="00BD6EC8" w:rsidP="00925414">
      <w:pPr>
        <w:spacing w:after="0"/>
      </w:pPr>
      <w:r>
        <w:t>First V.S. FirstOrDefault</w:t>
      </w:r>
    </w:p>
    <w:p w14:paraId="0AE6A35B" w14:textId="77777777" w:rsidR="00BD6EC8" w:rsidRDefault="00BD6EC8" w:rsidP="00925414">
      <w:pPr>
        <w:spacing w:after="0"/>
      </w:pPr>
      <w:r>
        <w:t>--------------</w:t>
      </w:r>
    </w:p>
    <w:p w14:paraId="4D159AF2" w14:textId="77777777" w:rsidR="00BD6EC8" w:rsidRDefault="00BD6EC8" w:rsidP="00925414">
      <w:pPr>
        <w:spacing w:after="0"/>
      </w:pPr>
      <w:r>
        <w:t>2.1.1.</w:t>
      </w:r>
    </w:p>
    <w:p w14:paraId="50E61B4B" w14:textId="77777777" w:rsidR="00BD6EC8" w:rsidRDefault="00BD6EC8" w:rsidP="00925414">
      <w:pPr>
        <w:spacing w:after="0"/>
      </w:pPr>
      <w:r>
        <w:t>First </w:t>
      </w:r>
    </w:p>
    <w:p w14:paraId="26B1DCDF" w14:textId="77777777" w:rsidR="00BD6EC8" w:rsidRDefault="00BD6EC8" w:rsidP="00925414">
      <w:pPr>
        <w:spacing w:after="0"/>
      </w:pPr>
      <w:r>
        <w:t>throws InvalidOperationException </w:t>
      </w:r>
    </w:p>
    <w:p w14:paraId="10731B93" w14:textId="77777777" w:rsidR="00BD6EC8" w:rsidRDefault="00BD6EC8" w:rsidP="00925414">
      <w:pPr>
        <w:spacing w:after="0"/>
      </w:pPr>
      <w:r>
        <w:t>if the sequence does not contain any elements </w:t>
      </w:r>
    </w:p>
    <w:p w14:paraId="2AF59199" w14:textId="77777777" w:rsidR="00BD6EC8" w:rsidRDefault="00BD6EC8" w:rsidP="00925414">
      <w:pPr>
        <w:spacing w:after="0"/>
      </w:pPr>
      <w:r>
        <w:t>or if no element in the sequence satisfies the condition</w:t>
      </w:r>
    </w:p>
    <w:p w14:paraId="29DF6117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</w:t>
      </w:r>
    </w:p>
    <w:p w14:paraId="799C8645" w14:textId="77777777" w:rsidR="00BD6EC8" w:rsidRDefault="00BD6EC8" w:rsidP="00925414">
      <w:pPr>
        <w:spacing w:after="0"/>
      </w:pPr>
      <w:r>
        <w:t>2.1.2.</w:t>
      </w:r>
    </w:p>
    <w:p w14:paraId="04D7F9E2" w14:textId="77777777" w:rsidR="00BD6EC8" w:rsidRDefault="00BD6EC8" w:rsidP="00925414">
      <w:pPr>
        <w:spacing w:after="0"/>
      </w:pPr>
      <w:r>
        <w:t>FirstOrDefault</w:t>
      </w:r>
    </w:p>
    <w:p w14:paraId="6C9A0D78" w14:textId="77777777" w:rsidR="00BD6EC8" w:rsidRDefault="00BD6EC8" w:rsidP="00925414">
      <w:pPr>
        <w:spacing w:after="0"/>
      </w:pPr>
      <w:r>
        <w:t>returns default value of type</w:t>
      </w:r>
    </w:p>
    <w:p w14:paraId="6D03A189" w14:textId="77777777" w:rsidR="00BD6EC8" w:rsidRDefault="00BD6EC8" w:rsidP="00925414">
      <w:pPr>
        <w:spacing w:after="0"/>
      </w:pPr>
      <w:r>
        <w:t>if the sequence does not contain any elements </w:t>
      </w:r>
    </w:p>
    <w:p w14:paraId="3F59092B" w14:textId="77777777" w:rsidR="00BD6EC8" w:rsidRDefault="00BD6EC8" w:rsidP="00925414">
      <w:pPr>
        <w:spacing w:after="0"/>
      </w:pPr>
      <w:r>
        <w:t>or if no element in the sequence satisfies the condition</w:t>
      </w:r>
    </w:p>
    <w:p w14:paraId="55C18EF6" w14:textId="77777777" w:rsidR="00BD6EC8" w:rsidRDefault="00BD6EC8" w:rsidP="00925414">
      <w:pPr>
        <w:spacing w:after="0"/>
      </w:pPr>
      <w:r>
        <w:t>For the reference type, the default value is null.</w:t>
      </w:r>
    </w:p>
    <w:p w14:paraId="7D96531F" w14:textId="77777777" w:rsidR="00BD6EC8" w:rsidRDefault="00BD6EC8" w:rsidP="00925414">
      <w:pPr>
        <w:spacing w:after="0"/>
      </w:pPr>
      <w:r>
        <w:t>---------------------------------</w:t>
      </w:r>
    </w:p>
    <w:p w14:paraId="0AFFD1B6" w14:textId="77777777" w:rsidR="00BD6EC8" w:rsidRDefault="00BD6EC8" w:rsidP="00925414">
      <w:pPr>
        <w:spacing w:after="0"/>
      </w:pPr>
      <w:r>
        <w:t>2.2.</w:t>
      </w:r>
    </w:p>
    <w:p w14:paraId="131CF9ED" w14:textId="77777777" w:rsidR="00BD6EC8" w:rsidRDefault="00BD6EC8" w:rsidP="00925414">
      <w:pPr>
        <w:spacing w:after="0"/>
      </w:pPr>
      <w:r>
        <w:t>Enumerable.First&lt;TSource&gt; </w:t>
      </w:r>
    </w:p>
    <w:p w14:paraId="59ACC586" w14:textId="77777777" w:rsidR="00BD6EC8" w:rsidRDefault="00BD6EC8" w:rsidP="00925414">
      <w:pPr>
        <w:spacing w:after="0"/>
      </w:pPr>
      <w:r>
        <w:t>(this IEnumerable&lt;TSource&gt; source)</w:t>
      </w:r>
    </w:p>
    <w:p w14:paraId="54228A02" w14:textId="77777777" w:rsidR="00BD6EC8" w:rsidRDefault="00BD6EC8" w:rsidP="00925414">
      <w:pPr>
        <w:spacing w:after="0"/>
      </w:pPr>
      <w:r>
        <w:t>OR</w:t>
      </w:r>
    </w:p>
    <w:p w14:paraId="4C1550E2" w14:textId="77777777" w:rsidR="00BD6EC8" w:rsidRDefault="00BD6EC8" w:rsidP="00925414">
      <w:pPr>
        <w:spacing w:after="0"/>
      </w:pPr>
      <w:r>
        <w:t>Enumerable.FirstOrDefault&lt;TSource&gt; </w:t>
      </w:r>
    </w:p>
    <w:p w14:paraId="68CCC5FE" w14:textId="77777777" w:rsidR="00BD6EC8" w:rsidRDefault="00BD6EC8" w:rsidP="00925414">
      <w:pPr>
        <w:spacing w:after="0"/>
      </w:pPr>
      <w:r>
        <w:t>(this IEnumerable&lt;TSource&gt; source)</w:t>
      </w:r>
    </w:p>
    <w:p w14:paraId="12D47D97" w14:textId="77777777" w:rsidR="00BD6EC8" w:rsidRDefault="00BD6EC8" w:rsidP="00925414">
      <w:pPr>
        <w:spacing w:after="0"/>
      </w:pPr>
      <w:r>
        <w:t>Reference:</w:t>
      </w:r>
    </w:p>
    <w:p w14:paraId="7CE2B4F0" w14:textId="77777777" w:rsidR="00BD6EC8" w:rsidRDefault="00000000" w:rsidP="00925414">
      <w:pPr>
        <w:spacing w:after="0"/>
      </w:pPr>
      <w:hyperlink r:id="rId9" w:history="1">
        <w:r w:rsidR="00BD6EC8">
          <w:rPr>
            <w:rStyle w:val="Hyperlink"/>
          </w:rPr>
          <w:t>https://msdn.microsoft.com/en-us/library/bb291976(v=vs.110).aspx</w:t>
        </w:r>
      </w:hyperlink>
    </w:p>
    <w:p w14:paraId="2044460A" w14:textId="77777777" w:rsidR="00BD6EC8" w:rsidRDefault="00000000" w:rsidP="00925414">
      <w:pPr>
        <w:spacing w:after="0"/>
      </w:pPr>
      <w:hyperlink r:id="rId10" w:history="1">
        <w:r w:rsidR="00BD6EC8">
          <w:rPr>
            <w:rStyle w:val="Hyperlink"/>
          </w:rPr>
          <w:t>https://msdn.microsoft.com/en-us/library/bb340482(v=vs.110).aspx</w:t>
        </w:r>
      </w:hyperlink>
    </w:p>
    <w:p w14:paraId="763FA201" w14:textId="77777777" w:rsidR="00BD6EC8" w:rsidRDefault="00BD6EC8" w:rsidP="00925414">
      <w:pPr>
        <w:spacing w:after="0"/>
      </w:pPr>
      <w:r>
        <w:t>Returns the first element of a sequence.</w:t>
      </w:r>
    </w:p>
    <w:p w14:paraId="0236FF4C" w14:textId="77777777" w:rsidR="00BD6EC8" w:rsidRDefault="00BD6EC8" w:rsidP="00925414">
      <w:pPr>
        <w:spacing w:after="0"/>
      </w:pPr>
      <w:r>
        <w:t>---------------------------------</w:t>
      </w:r>
    </w:p>
    <w:p w14:paraId="12ECAEB3" w14:textId="77777777" w:rsidR="00BD6EC8" w:rsidRDefault="00BD6EC8" w:rsidP="00925414">
      <w:pPr>
        <w:spacing w:after="0"/>
      </w:pPr>
      <w:r>
        <w:lastRenderedPageBreak/>
        <w:t>2.3.</w:t>
      </w:r>
    </w:p>
    <w:p w14:paraId="1CF6C354" w14:textId="77777777" w:rsidR="00BD6EC8" w:rsidRDefault="00BD6EC8" w:rsidP="00925414">
      <w:pPr>
        <w:spacing w:after="0"/>
      </w:pPr>
      <w:r>
        <w:t>Enumerable.First&lt;TSource&gt; </w:t>
      </w:r>
    </w:p>
    <w:p w14:paraId="41B01DC5" w14:textId="77777777" w:rsidR="00BD6EC8" w:rsidRDefault="00BD6EC8" w:rsidP="00925414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Boolean&gt; predicate)</w:t>
      </w:r>
    </w:p>
    <w:p w14:paraId="1C72E782" w14:textId="77777777" w:rsidR="00BD6EC8" w:rsidRDefault="00BD6EC8" w:rsidP="00925414">
      <w:pPr>
        <w:spacing w:after="0"/>
      </w:pPr>
      <w:r>
        <w:t>OR</w:t>
      </w:r>
    </w:p>
    <w:p w14:paraId="7F283100" w14:textId="77777777" w:rsidR="00BD6EC8" w:rsidRDefault="00BD6EC8" w:rsidP="00925414">
      <w:pPr>
        <w:spacing w:after="0"/>
      </w:pPr>
      <w:r>
        <w:t>Enumerable.FirstOrDefault&lt;TSource&gt; </w:t>
      </w:r>
    </w:p>
    <w:p w14:paraId="43ECD7D8" w14:textId="77777777" w:rsidR="00BD6EC8" w:rsidRDefault="00BD6EC8" w:rsidP="00925414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Boolean&gt; predicate)</w:t>
      </w:r>
    </w:p>
    <w:p w14:paraId="70214345" w14:textId="77777777" w:rsidR="00BD6EC8" w:rsidRDefault="00BD6EC8" w:rsidP="00925414">
      <w:pPr>
        <w:spacing w:after="0"/>
      </w:pPr>
      <w:r>
        <w:t>Reference:</w:t>
      </w:r>
    </w:p>
    <w:p w14:paraId="471EAB0C" w14:textId="77777777" w:rsidR="00BD6EC8" w:rsidRDefault="00000000" w:rsidP="00925414">
      <w:pPr>
        <w:spacing w:after="0"/>
      </w:pPr>
      <w:hyperlink r:id="rId11" w:history="1">
        <w:r w:rsidR="00BD6EC8">
          <w:rPr>
            <w:rStyle w:val="Hyperlink"/>
          </w:rPr>
          <w:t>https://msdn.microsoft.com/en-us/library/bb535050(v=vs.110).aspx</w:t>
        </w:r>
      </w:hyperlink>
    </w:p>
    <w:p w14:paraId="7E94C44C" w14:textId="77777777" w:rsidR="00BD6EC8" w:rsidRDefault="00000000" w:rsidP="00925414">
      <w:pPr>
        <w:spacing w:after="0"/>
      </w:pPr>
      <w:hyperlink r:id="rId12" w:history="1">
        <w:r w:rsidR="00BD6EC8">
          <w:rPr>
            <w:rStyle w:val="Hyperlink"/>
          </w:rPr>
          <w:t>https://msdn.microsoft.com/en-us/library/bb549039(v=vs.110).aspx</w:t>
        </w:r>
      </w:hyperlink>
    </w:p>
    <w:p w14:paraId="2C3B88C1" w14:textId="77777777" w:rsidR="00BD6EC8" w:rsidRDefault="00BD6EC8" w:rsidP="00925414">
      <w:pPr>
        <w:spacing w:after="0"/>
      </w:pPr>
      <w:r>
        <w:t>Returns the first element in a sequence that satisfies a specified condition.</w:t>
      </w:r>
    </w:p>
    <w:p w14:paraId="02FA1262" w14:textId="77777777" w:rsidR="00BD6EC8" w:rsidRDefault="00BD6EC8" w:rsidP="00925414">
      <w:pPr>
        <w:spacing w:after="0"/>
      </w:pPr>
      <w:r>
        <w:t>-----------------------------------------------</w:t>
      </w:r>
    </w:p>
    <w:p w14:paraId="4E9FEAE7" w14:textId="77777777" w:rsidR="00BD6EC8" w:rsidRDefault="00BD6EC8" w:rsidP="00925414">
      <w:pPr>
        <w:spacing w:after="0"/>
      </w:pPr>
      <w:r>
        <w:t>3.</w:t>
      </w:r>
    </w:p>
    <w:p w14:paraId="68038DB0" w14:textId="77777777" w:rsidR="00BD6EC8" w:rsidRDefault="00BD6EC8" w:rsidP="00925414">
      <w:pPr>
        <w:spacing w:after="0"/>
      </w:pPr>
      <w:r>
        <w:t>Last V.S. LastOrDefault</w:t>
      </w:r>
    </w:p>
    <w:p w14:paraId="6B5F8DC0" w14:textId="77777777" w:rsidR="00BD6EC8" w:rsidRDefault="00BD6EC8" w:rsidP="00925414">
      <w:pPr>
        <w:spacing w:after="0"/>
      </w:pPr>
      <w:r>
        <w:t>---------------------------------</w:t>
      </w:r>
    </w:p>
    <w:p w14:paraId="4BCDDF68" w14:textId="77777777" w:rsidR="00BD6EC8" w:rsidRDefault="00BD6EC8" w:rsidP="00925414">
      <w:pPr>
        <w:spacing w:after="0"/>
      </w:pPr>
      <w:r>
        <w:t>3.1.</w:t>
      </w:r>
    </w:p>
    <w:p w14:paraId="34007EE9" w14:textId="77777777" w:rsidR="00BD6EC8" w:rsidRDefault="00BD6EC8" w:rsidP="00925414">
      <w:pPr>
        <w:spacing w:after="0"/>
      </w:pPr>
      <w:r>
        <w:t>Last V.S. LastOrDefault</w:t>
      </w:r>
    </w:p>
    <w:p w14:paraId="12117A3A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</w:t>
      </w:r>
    </w:p>
    <w:p w14:paraId="438AC4C8" w14:textId="77777777" w:rsidR="00BD6EC8" w:rsidRDefault="00BD6EC8" w:rsidP="00925414">
      <w:pPr>
        <w:spacing w:after="0"/>
      </w:pPr>
      <w:r>
        <w:t>3.1.1.</w:t>
      </w:r>
    </w:p>
    <w:p w14:paraId="3DAC11F6" w14:textId="77777777" w:rsidR="00BD6EC8" w:rsidRDefault="00BD6EC8" w:rsidP="00925414">
      <w:pPr>
        <w:spacing w:after="0"/>
      </w:pPr>
      <w:r>
        <w:t>Last</w:t>
      </w:r>
    </w:p>
    <w:p w14:paraId="0D39D406" w14:textId="77777777" w:rsidR="00BD6EC8" w:rsidRDefault="00BD6EC8" w:rsidP="00925414">
      <w:pPr>
        <w:spacing w:after="0"/>
      </w:pPr>
      <w:r>
        <w:t>throws InvalidOperationException </w:t>
      </w:r>
    </w:p>
    <w:p w14:paraId="7E87B2DB" w14:textId="77777777" w:rsidR="00BD6EC8" w:rsidRDefault="00BD6EC8" w:rsidP="00925414">
      <w:pPr>
        <w:spacing w:after="0"/>
      </w:pPr>
      <w:r>
        <w:t>if the sequence does not contain any elements </w:t>
      </w:r>
    </w:p>
    <w:p w14:paraId="36E5831B" w14:textId="77777777" w:rsidR="00BD6EC8" w:rsidRDefault="00BD6EC8" w:rsidP="00925414">
      <w:pPr>
        <w:spacing w:after="0"/>
      </w:pPr>
      <w:r>
        <w:t>or if no element in the sequence satisfies the condition</w:t>
      </w:r>
    </w:p>
    <w:p w14:paraId="1DE36CEA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</w:t>
      </w:r>
    </w:p>
    <w:p w14:paraId="38D61923" w14:textId="77777777" w:rsidR="00BD6EC8" w:rsidRDefault="00BD6EC8" w:rsidP="00925414">
      <w:pPr>
        <w:spacing w:after="0"/>
      </w:pPr>
      <w:r>
        <w:t>3.1.2.</w:t>
      </w:r>
    </w:p>
    <w:p w14:paraId="088F1C2D" w14:textId="77777777" w:rsidR="00BD6EC8" w:rsidRDefault="00BD6EC8" w:rsidP="00925414">
      <w:pPr>
        <w:spacing w:after="0"/>
      </w:pPr>
      <w:r>
        <w:t>LastOrDefault</w:t>
      </w:r>
    </w:p>
    <w:p w14:paraId="75389042" w14:textId="77777777" w:rsidR="00BD6EC8" w:rsidRDefault="00BD6EC8" w:rsidP="00925414">
      <w:pPr>
        <w:spacing w:after="0"/>
      </w:pPr>
      <w:r>
        <w:t>returns default value of type</w:t>
      </w:r>
    </w:p>
    <w:p w14:paraId="160330BC" w14:textId="77777777" w:rsidR="00BD6EC8" w:rsidRDefault="00BD6EC8" w:rsidP="00925414">
      <w:pPr>
        <w:spacing w:after="0"/>
      </w:pPr>
      <w:r>
        <w:t>if the sequence does not contain any elements </w:t>
      </w:r>
    </w:p>
    <w:p w14:paraId="13716069" w14:textId="77777777" w:rsidR="00BD6EC8" w:rsidRDefault="00BD6EC8" w:rsidP="00925414">
      <w:pPr>
        <w:spacing w:after="0"/>
      </w:pPr>
      <w:r>
        <w:t>or if no element in the sequence satisfies the condition</w:t>
      </w:r>
    </w:p>
    <w:p w14:paraId="7F8C53E3" w14:textId="77777777" w:rsidR="00BD6EC8" w:rsidRDefault="00BD6EC8" w:rsidP="00925414">
      <w:pPr>
        <w:spacing w:after="0"/>
      </w:pPr>
      <w:r>
        <w:t>For the reference type, the default value is null.</w:t>
      </w:r>
    </w:p>
    <w:p w14:paraId="457B3110" w14:textId="77777777" w:rsidR="00BD6EC8" w:rsidRDefault="00BD6EC8" w:rsidP="00925414">
      <w:pPr>
        <w:spacing w:after="0"/>
      </w:pPr>
      <w:r>
        <w:t>---------------------------------</w:t>
      </w:r>
    </w:p>
    <w:p w14:paraId="2216078F" w14:textId="77777777" w:rsidR="00BD6EC8" w:rsidRDefault="00BD6EC8" w:rsidP="00925414">
      <w:pPr>
        <w:spacing w:after="0"/>
      </w:pPr>
      <w:r>
        <w:t>3.2.</w:t>
      </w:r>
    </w:p>
    <w:p w14:paraId="422CBD22" w14:textId="77777777" w:rsidR="00BD6EC8" w:rsidRDefault="00BD6EC8" w:rsidP="00925414">
      <w:pPr>
        <w:spacing w:after="0"/>
      </w:pPr>
      <w:r>
        <w:t>Enumerable.Last&lt;TSource&gt; </w:t>
      </w:r>
    </w:p>
    <w:p w14:paraId="4960A66E" w14:textId="77777777" w:rsidR="00BD6EC8" w:rsidRDefault="00BD6EC8" w:rsidP="00925414">
      <w:pPr>
        <w:spacing w:after="0"/>
      </w:pPr>
      <w:r>
        <w:t>(this IEnumerable&lt;TSource&gt; source)</w:t>
      </w:r>
    </w:p>
    <w:p w14:paraId="1BDDA514" w14:textId="77777777" w:rsidR="00BD6EC8" w:rsidRDefault="00BD6EC8" w:rsidP="00925414">
      <w:pPr>
        <w:spacing w:after="0"/>
      </w:pPr>
      <w:r>
        <w:t>OR</w:t>
      </w:r>
    </w:p>
    <w:p w14:paraId="21129EF3" w14:textId="77777777" w:rsidR="00BD6EC8" w:rsidRDefault="00BD6EC8" w:rsidP="00925414">
      <w:pPr>
        <w:spacing w:after="0"/>
      </w:pPr>
      <w:r>
        <w:t>Enumerable.LastOrDefault&lt;TSource&gt; </w:t>
      </w:r>
    </w:p>
    <w:p w14:paraId="626889F8" w14:textId="77777777" w:rsidR="00BD6EC8" w:rsidRDefault="00BD6EC8" w:rsidP="00925414">
      <w:pPr>
        <w:spacing w:after="0"/>
      </w:pPr>
      <w:r>
        <w:t>(this IEnumerable&lt;TSource&gt; source)</w:t>
      </w:r>
    </w:p>
    <w:p w14:paraId="5F81EA0D" w14:textId="77777777" w:rsidR="00BD6EC8" w:rsidRDefault="00BD6EC8" w:rsidP="00925414">
      <w:pPr>
        <w:spacing w:after="0"/>
      </w:pPr>
      <w:r>
        <w:t>Reference:</w:t>
      </w:r>
    </w:p>
    <w:p w14:paraId="15FCD156" w14:textId="77777777" w:rsidR="00BD6EC8" w:rsidRDefault="00000000" w:rsidP="00925414">
      <w:pPr>
        <w:spacing w:after="0"/>
      </w:pPr>
      <w:hyperlink r:id="rId13" w:history="1">
        <w:r w:rsidR="00BD6EC8">
          <w:rPr>
            <w:rStyle w:val="Hyperlink"/>
          </w:rPr>
          <w:t>https://msdn.microsoft.com/en-us/library/bb358775(v=vs.110).aspx</w:t>
        </w:r>
      </w:hyperlink>
    </w:p>
    <w:p w14:paraId="1EF79734" w14:textId="77777777" w:rsidR="00BD6EC8" w:rsidRDefault="00000000" w:rsidP="00925414">
      <w:pPr>
        <w:spacing w:after="0"/>
      </w:pPr>
      <w:hyperlink r:id="rId14" w:history="1">
        <w:r w:rsidR="00BD6EC8">
          <w:rPr>
            <w:rStyle w:val="Hyperlink"/>
          </w:rPr>
          <w:t>https://msdn.microsoft.com/en-us/library/bb301849(v=vs.110).aspx</w:t>
        </w:r>
      </w:hyperlink>
    </w:p>
    <w:p w14:paraId="1B7059E5" w14:textId="77777777" w:rsidR="00BD6EC8" w:rsidRDefault="00BD6EC8" w:rsidP="00925414">
      <w:pPr>
        <w:spacing w:after="0"/>
      </w:pPr>
      <w:r>
        <w:t>Returns the last element of a sequence.</w:t>
      </w:r>
    </w:p>
    <w:p w14:paraId="40355BEA" w14:textId="77777777" w:rsidR="00BD6EC8" w:rsidRDefault="00BD6EC8" w:rsidP="00925414">
      <w:pPr>
        <w:spacing w:after="0"/>
      </w:pPr>
      <w:r>
        <w:t>---------------------------------</w:t>
      </w:r>
    </w:p>
    <w:p w14:paraId="5A1402E9" w14:textId="77777777" w:rsidR="00BD6EC8" w:rsidRDefault="00BD6EC8" w:rsidP="00925414">
      <w:pPr>
        <w:spacing w:after="0"/>
      </w:pPr>
      <w:r>
        <w:t>3.3.</w:t>
      </w:r>
    </w:p>
    <w:p w14:paraId="4CC09BDB" w14:textId="77777777" w:rsidR="00BD6EC8" w:rsidRDefault="00BD6EC8" w:rsidP="00925414">
      <w:pPr>
        <w:spacing w:after="0"/>
      </w:pPr>
      <w:r>
        <w:t>Enumerable.Last&lt;TSource&gt; </w:t>
      </w:r>
    </w:p>
    <w:p w14:paraId="1427FA07" w14:textId="77777777" w:rsidR="00BD6EC8" w:rsidRDefault="00BD6EC8" w:rsidP="00925414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Boolean&gt; predicate)</w:t>
      </w:r>
    </w:p>
    <w:p w14:paraId="5CAF8D5F" w14:textId="77777777" w:rsidR="00BD6EC8" w:rsidRDefault="00BD6EC8" w:rsidP="00925414">
      <w:pPr>
        <w:spacing w:after="0"/>
      </w:pPr>
      <w:r>
        <w:t>OR</w:t>
      </w:r>
    </w:p>
    <w:p w14:paraId="55CF6381" w14:textId="77777777" w:rsidR="00BD6EC8" w:rsidRDefault="00BD6EC8" w:rsidP="00925414">
      <w:pPr>
        <w:spacing w:after="0"/>
      </w:pPr>
      <w:r>
        <w:t>Enumerable.LastOrDefault&lt;TSource&gt; </w:t>
      </w:r>
    </w:p>
    <w:p w14:paraId="10293E95" w14:textId="77777777" w:rsidR="00BD6EC8" w:rsidRDefault="00BD6EC8" w:rsidP="00925414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Boolean&gt; predicate)</w:t>
      </w:r>
    </w:p>
    <w:p w14:paraId="19529121" w14:textId="77777777" w:rsidR="00BD6EC8" w:rsidRDefault="00BD6EC8" w:rsidP="00925414">
      <w:pPr>
        <w:spacing w:after="0"/>
      </w:pPr>
      <w:r>
        <w:t>Reference:</w:t>
      </w:r>
    </w:p>
    <w:p w14:paraId="0F965EE8" w14:textId="77777777" w:rsidR="00BD6EC8" w:rsidRDefault="00000000" w:rsidP="00925414">
      <w:pPr>
        <w:spacing w:after="0"/>
      </w:pPr>
      <w:hyperlink r:id="rId15" w:history="1">
        <w:r w:rsidR="00BD6EC8">
          <w:rPr>
            <w:rStyle w:val="Hyperlink"/>
          </w:rPr>
          <w:t>https://msdn.microsoft.com/en-us/library/bb549138(v=vs.110).aspx</w:t>
        </w:r>
      </w:hyperlink>
    </w:p>
    <w:p w14:paraId="16C39B70" w14:textId="77777777" w:rsidR="00BD6EC8" w:rsidRDefault="00000000" w:rsidP="00925414">
      <w:pPr>
        <w:spacing w:after="0"/>
      </w:pPr>
      <w:hyperlink r:id="rId16" w:history="1">
        <w:r w:rsidR="00BD6EC8">
          <w:rPr>
            <w:rStyle w:val="Hyperlink"/>
          </w:rPr>
          <w:t>https://msdn.microsoft.com/en-us/library/bb548915(v=vs.110).aspx</w:t>
        </w:r>
      </w:hyperlink>
    </w:p>
    <w:p w14:paraId="692ED128" w14:textId="77777777" w:rsidR="00BD6EC8" w:rsidRDefault="00BD6EC8" w:rsidP="00925414">
      <w:pPr>
        <w:spacing w:after="0"/>
      </w:pPr>
      <w:r>
        <w:t>Returns the last element of a sequence that satisfies a specified condition.</w:t>
      </w:r>
    </w:p>
    <w:p w14:paraId="441AD195" w14:textId="77777777" w:rsidR="00BD6EC8" w:rsidRDefault="00BD6EC8" w:rsidP="00925414">
      <w:pPr>
        <w:spacing w:after="0"/>
      </w:pPr>
      <w:r>
        <w:t>-----------------------------------------------</w:t>
      </w:r>
    </w:p>
    <w:p w14:paraId="53E72A1A" w14:textId="77777777" w:rsidR="00BD6EC8" w:rsidRDefault="00BD6EC8" w:rsidP="00925414">
      <w:pPr>
        <w:spacing w:after="0"/>
      </w:pPr>
      <w:r>
        <w:lastRenderedPageBreak/>
        <w:t>4.</w:t>
      </w:r>
    </w:p>
    <w:p w14:paraId="664713A4" w14:textId="77777777" w:rsidR="00BD6EC8" w:rsidRDefault="00BD6EC8" w:rsidP="00925414">
      <w:pPr>
        <w:spacing w:after="0"/>
      </w:pPr>
      <w:r>
        <w:t>ElementAt V.S. ElementAtOrDefault</w:t>
      </w:r>
    </w:p>
    <w:p w14:paraId="4FC95F82" w14:textId="77777777" w:rsidR="00BD6EC8" w:rsidRDefault="00BD6EC8" w:rsidP="00925414">
      <w:pPr>
        <w:spacing w:after="0"/>
      </w:pPr>
      <w:r>
        <w:t>---------------------------------</w:t>
      </w:r>
    </w:p>
    <w:p w14:paraId="7B61CB66" w14:textId="77777777" w:rsidR="00BD6EC8" w:rsidRDefault="00BD6EC8" w:rsidP="00925414">
      <w:pPr>
        <w:spacing w:after="0"/>
      </w:pPr>
      <w:r>
        <w:t>4.1.</w:t>
      </w:r>
    </w:p>
    <w:p w14:paraId="71C50BB3" w14:textId="77777777" w:rsidR="00BD6EC8" w:rsidRDefault="00BD6EC8" w:rsidP="00925414">
      <w:pPr>
        <w:spacing w:after="0"/>
      </w:pPr>
      <w:r>
        <w:t>Enumerable.ElementAt&lt;TSource&gt; </w:t>
      </w:r>
    </w:p>
    <w:p w14:paraId="2F5ED7C7" w14:textId="77777777" w:rsidR="00BD6EC8" w:rsidRDefault="00BD6EC8" w:rsidP="00925414">
      <w:pPr>
        <w:spacing w:after="0"/>
      </w:pPr>
      <w:r>
        <w:t>(this IEnumerable&lt;TSource&gt; source,</w:t>
      </w:r>
      <w:r>
        <w:t> </w:t>
      </w:r>
      <w:r>
        <w:t>Int32 index)</w:t>
      </w:r>
    </w:p>
    <w:p w14:paraId="6488A99C" w14:textId="77777777" w:rsidR="00BD6EC8" w:rsidRDefault="00BD6EC8" w:rsidP="00925414">
      <w:pPr>
        <w:spacing w:after="0"/>
      </w:pPr>
      <w:r>
        <w:t>Reference:</w:t>
      </w:r>
    </w:p>
    <w:p w14:paraId="69DFA7FA" w14:textId="77777777" w:rsidR="00BD6EC8" w:rsidRDefault="00000000" w:rsidP="00925414">
      <w:pPr>
        <w:spacing w:after="0"/>
      </w:pPr>
      <w:hyperlink r:id="rId17" w:history="1">
        <w:r w:rsidR="00BD6EC8">
          <w:rPr>
            <w:rStyle w:val="Hyperlink"/>
          </w:rPr>
          <w:t>https://msdn.microsoft.com/en-us/library/bb299233(v=vs.110).aspx</w:t>
        </w:r>
      </w:hyperlink>
    </w:p>
    <w:p w14:paraId="443C07A6" w14:textId="77777777" w:rsidR="00BD6EC8" w:rsidRDefault="00BD6EC8" w:rsidP="00925414">
      <w:pPr>
        <w:spacing w:after="0"/>
      </w:pPr>
      <w:r>
        <w:t>Returns the element at a specified index in a sequence.</w:t>
      </w:r>
    </w:p>
    <w:p w14:paraId="4DFE3F60" w14:textId="77777777" w:rsidR="00BD6EC8" w:rsidRDefault="00BD6EC8" w:rsidP="00925414">
      <w:pPr>
        <w:spacing w:after="0"/>
      </w:pPr>
      <w:r>
        <w:t>Throws ArgumentNullException if source is null.</w:t>
      </w:r>
    </w:p>
    <w:p w14:paraId="2DD21813" w14:textId="77777777" w:rsidR="00BD6EC8" w:rsidRDefault="00BD6EC8" w:rsidP="00925414">
      <w:pPr>
        <w:spacing w:after="0"/>
      </w:pPr>
      <w:r>
        <w:t>Throws ArgumentOutOfRangeException </w:t>
      </w:r>
    </w:p>
    <w:p w14:paraId="6FF24E57" w14:textId="77777777" w:rsidR="00BD6EC8" w:rsidRDefault="00BD6EC8" w:rsidP="00925414">
      <w:pPr>
        <w:spacing w:after="0"/>
      </w:pPr>
      <w:r>
        <w:t>if index is less than 0 or greater than or equal to the number of elements in source.</w:t>
      </w:r>
    </w:p>
    <w:p w14:paraId="3DB45DB6" w14:textId="77777777" w:rsidR="00BD6EC8" w:rsidRDefault="00BD6EC8" w:rsidP="00925414">
      <w:pPr>
        <w:spacing w:after="0"/>
      </w:pPr>
      <w:r>
        <w:t>---------------------------------</w:t>
      </w:r>
    </w:p>
    <w:p w14:paraId="4B7BDD91" w14:textId="77777777" w:rsidR="00BD6EC8" w:rsidRDefault="00BD6EC8" w:rsidP="00925414">
      <w:pPr>
        <w:spacing w:after="0"/>
      </w:pPr>
      <w:r>
        <w:t>4.2.</w:t>
      </w:r>
    </w:p>
    <w:p w14:paraId="69EFE455" w14:textId="77777777" w:rsidR="00BD6EC8" w:rsidRDefault="00BD6EC8" w:rsidP="00925414">
      <w:pPr>
        <w:spacing w:after="0"/>
      </w:pPr>
      <w:r>
        <w:t>Enumerable.ElementAtOrDefault&lt;TSource&gt;</w:t>
      </w:r>
    </w:p>
    <w:p w14:paraId="331776DC" w14:textId="77777777" w:rsidR="00BD6EC8" w:rsidRDefault="00BD6EC8" w:rsidP="00925414">
      <w:pPr>
        <w:spacing w:after="0"/>
      </w:pPr>
      <w:r>
        <w:t>(this IEnumerable&lt;TSource&gt; source,</w:t>
      </w:r>
      <w:r>
        <w:t> </w:t>
      </w:r>
      <w:r>
        <w:t>Int32 index)</w:t>
      </w:r>
    </w:p>
    <w:p w14:paraId="26379191" w14:textId="77777777" w:rsidR="00BD6EC8" w:rsidRDefault="00BD6EC8" w:rsidP="00925414">
      <w:pPr>
        <w:spacing w:after="0"/>
      </w:pPr>
      <w:r>
        <w:t>Reference:</w:t>
      </w:r>
    </w:p>
    <w:p w14:paraId="3CD831A1" w14:textId="77777777" w:rsidR="00BD6EC8" w:rsidRDefault="00000000" w:rsidP="00925414">
      <w:pPr>
        <w:spacing w:after="0"/>
      </w:pPr>
      <w:hyperlink r:id="rId18" w:history="1">
        <w:r w:rsidR="00BD6EC8">
          <w:rPr>
            <w:rStyle w:val="Hyperlink"/>
          </w:rPr>
          <w:t>https://msdn.microsoft.com/en-us/library/bb494386(v=vs.110).aspx</w:t>
        </w:r>
      </w:hyperlink>
    </w:p>
    <w:p w14:paraId="4CF4D20B" w14:textId="77777777" w:rsidR="00BD6EC8" w:rsidRDefault="00BD6EC8" w:rsidP="00925414">
      <w:pPr>
        <w:spacing w:after="0"/>
      </w:pPr>
      <w:r>
        <w:t>Returns the element at a specified index in a sequence </w:t>
      </w:r>
    </w:p>
    <w:p w14:paraId="672AC0B1" w14:textId="77777777" w:rsidR="00BD6EC8" w:rsidRDefault="00BD6EC8" w:rsidP="00925414">
      <w:pPr>
        <w:spacing w:after="0"/>
      </w:pPr>
      <w:r>
        <w:t>or a default value if the index is out of range.</w:t>
      </w:r>
    </w:p>
    <w:p w14:paraId="6E2F3830" w14:textId="77777777" w:rsidR="00BD6EC8" w:rsidRDefault="00BD6EC8" w:rsidP="00925414">
      <w:pPr>
        <w:spacing w:after="0"/>
      </w:pPr>
      <w:r>
        <w:t>Throws ArgumentNullException if source is null.</w:t>
      </w:r>
    </w:p>
    <w:p w14:paraId="248B8D3D" w14:textId="77777777" w:rsidR="00BD6EC8" w:rsidRDefault="00BD6EC8" w:rsidP="00925414">
      <w:pPr>
        <w:spacing w:after="0"/>
      </w:pPr>
      <w:r>
        <w:t>-----------------------------------------------</w:t>
      </w:r>
    </w:p>
    <w:p w14:paraId="18B6241F" w14:textId="77777777" w:rsidR="00BD6EC8" w:rsidRDefault="00BD6EC8" w:rsidP="00925414">
      <w:pPr>
        <w:spacing w:after="0"/>
      </w:pPr>
      <w:r>
        <w:t>5.</w:t>
      </w:r>
    </w:p>
    <w:p w14:paraId="1E946D44" w14:textId="77777777" w:rsidR="00BD6EC8" w:rsidRDefault="00BD6EC8" w:rsidP="00925414">
      <w:pPr>
        <w:spacing w:after="0"/>
      </w:pPr>
      <w:r>
        <w:t>Single V.S. SingleOrDefault</w:t>
      </w:r>
    </w:p>
    <w:p w14:paraId="3F307F6D" w14:textId="77777777" w:rsidR="00BD6EC8" w:rsidRDefault="00BD6EC8" w:rsidP="00925414">
      <w:pPr>
        <w:spacing w:after="0"/>
      </w:pPr>
      <w:r>
        <w:t>---------------------------------</w:t>
      </w:r>
    </w:p>
    <w:p w14:paraId="42955B81" w14:textId="77777777" w:rsidR="00BD6EC8" w:rsidRDefault="00BD6EC8" w:rsidP="00925414">
      <w:pPr>
        <w:spacing w:after="0"/>
      </w:pPr>
      <w:r>
        <w:t>5.1.</w:t>
      </w:r>
    </w:p>
    <w:p w14:paraId="76E434B5" w14:textId="77777777" w:rsidR="00BD6EC8" w:rsidRDefault="00BD6EC8" w:rsidP="00925414">
      <w:pPr>
        <w:spacing w:after="0"/>
      </w:pPr>
      <w:r>
        <w:t>Single V.S. SingleOrDefault</w:t>
      </w:r>
    </w:p>
    <w:p w14:paraId="2BC70395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</w:t>
      </w:r>
    </w:p>
    <w:p w14:paraId="0CE1407A" w14:textId="77777777" w:rsidR="00BD6EC8" w:rsidRDefault="00BD6EC8" w:rsidP="00925414">
      <w:pPr>
        <w:spacing w:after="0"/>
      </w:pPr>
      <w:r>
        <w:t>5.1.1.</w:t>
      </w:r>
    </w:p>
    <w:p w14:paraId="38733787" w14:textId="77777777" w:rsidR="00BD6EC8" w:rsidRDefault="00BD6EC8" w:rsidP="00925414">
      <w:pPr>
        <w:spacing w:after="0"/>
      </w:pPr>
      <w:r>
        <w:t>Single</w:t>
      </w:r>
    </w:p>
    <w:p w14:paraId="3725FA27" w14:textId="77777777" w:rsidR="00BD6EC8" w:rsidRDefault="00BD6EC8" w:rsidP="00925414">
      <w:pPr>
        <w:spacing w:after="0"/>
      </w:pPr>
      <w:r>
        <w:t>throws ArgumentNullException if source is null.</w:t>
      </w:r>
    </w:p>
    <w:p w14:paraId="46FA8847" w14:textId="77777777" w:rsidR="00BD6EC8" w:rsidRDefault="00BD6EC8" w:rsidP="00925414">
      <w:pPr>
        <w:spacing w:after="0"/>
      </w:pPr>
      <w:r>
        <w:t>Throws InvalidOperationException</w:t>
      </w:r>
    </w:p>
    <w:p w14:paraId="144AEB08" w14:textId="77777777" w:rsidR="00BD6EC8" w:rsidRDefault="00BD6EC8" w:rsidP="00925414">
      <w:pPr>
        <w:spacing w:after="0"/>
      </w:pPr>
      <w:r>
        <w:t>if the input sequence contains more than one element.</w:t>
      </w:r>
    </w:p>
    <w:p w14:paraId="19274037" w14:textId="77777777" w:rsidR="00BD6EC8" w:rsidRDefault="00BD6EC8" w:rsidP="00925414">
      <w:pPr>
        <w:spacing w:after="0"/>
      </w:pPr>
      <w:r>
        <w:t>or if The input sequence is empty.</w:t>
      </w:r>
    </w:p>
    <w:p w14:paraId="11D73B33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</w:t>
      </w:r>
    </w:p>
    <w:p w14:paraId="0906D65E" w14:textId="77777777" w:rsidR="00BD6EC8" w:rsidRDefault="00BD6EC8" w:rsidP="00925414">
      <w:pPr>
        <w:spacing w:after="0"/>
      </w:pPr>
      <w:r>
        <w:t>5.1.2.</w:t>
      </w:r>
    </w:p>
    <w:p w14:paraId="665A8885" w14:textId="77777777" w:rsidR="00BD6EC8" w:rsidRDefault="00BD6EC8" w:rsidP="00925414">
      <w:pPr>
        <w:spacing w:after="0"/>
      </w:pPr>
      <w:r>
        <w:t>SingleOrDefault</w:t>
      </w:r>
    </w:p>
    <w:p w14:paraId="3A34553F" w14:textId="77777777" w:rsidR="00BD6EC8" w:rsidRDefault="00BD6EC8" w:rsidP="00925414">
      <w:pPr>
        <w:spacing w:after="0"/>
      </w:pPr>
      <w:r>
        <w:t>throws ArgumentNullException if source is null.</w:t>
      </w:r>
    </w:p>
    <w:p w14:paraId="04B72031" w14:textId="77777777" w:rsidR="00BD6EC8" w:rsidRDefault="00BD6EC8" w:rsidP="00925414">
      <w:pPr>
        <w:spacing w:after="0"/>
      </w:pPr>
      <w:r>
        <w:t>Throws InvalidOperationException</w:t>
      </w:r>
    </w:p>
    <w:p w14:paraId="005AA42A" w14:textId="77777777" w:rsidR="00BD6EC8" w:rsidRDefault="00BD6EC8" w:rsidP="00925414">
      <w:pPr>
        <w:spacing w:after="0"/>
      </w:pPr>
      <w:r>
        <w:t>if the input sequence contains more than one element.</w:t>
      </w:r>
    </w:p>
    <w:p w14:paraId="305880C1" w14:textId="77777777" w:rsidR="00BD6EC8" w:rsidRDefault="00BD6EC8" w:rsidP="00925414">
      <w:pPr>
        <w:spacing w:after="0"/>
      </w:pPr>
      <w:r>
        <w:t>---------------------------------</w:t>
      </w:r>
    </w:p>
    <w:p w14:paraId="4E502702" w14:textId="77777777" w:rsidR="00BD6EC8" w:rsidRDefault="00BD6EC8" w:rsidP="00925414">
      <w:pPr>
        <w:spacing w:after="0"/>
      </w:pPr>
      <w:r>
        <w:t>5.2.</w:t>
      </w:r>
    </w:p>
    <w:p w14:paraId="73F5571C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</w:t>
      </w:r>
    </w:p>
    <w:p w14:paraId="261BAFC8" w14:textId="77777777" w:rsidR="00BD6EC8" w:rsidRDefault="00BD6EC8" w:rsidP="00925414">
      <w:pPr>
        <w:spacing w:after="0"/>
      </w:pPr>
      <w:r>
        <w:t>5.2.1.</w:t>
      </w:r>
    </w:p>
    <w:p w14:paraId="0F3340A2" w14:textId="77777777" w:rsidR="00BD6EC8" w:rsidRDefault="00BD6EC8" w:rsidP="00925414">
      <w:pPr>
        <w:spacing w:after="0"/>
      </w:pPr>
      <w:r>
        <w:t>Enumerable.Single&lt;TSource&gt; </w:t>
      </w:r>
    </w:p>
    <w:p w14:paraId="3C434A70" w14:textId="77777777" w:rsidR="00BD6EC8" w:rsidRDefault="00BD6EC8" w:rsidP="00925414">
      <w:pPr>
        <w:spacing w:after="0"/>
      </w:pPr>
      <w:r>
        <w:t>(this IEnumerable&lt;TSource&gt; source)</w:t>
      </w:r>
    </w:p>
    <w:p w14:paraId="7C8B7E61" w14:textId="77777777" w:rsidR="00BD6EC8" w:rsidRDefault="00BD6EC8" w:rsidP="00925414">
      <w:pPr>
        <w:spacing w:after="0"/>
      </w:pPr>
      <w:r>
        <w:t>Reference:</w:t>
      </w:r>
    </w:p>
    <w:p w14:paraId="0E7C4B53" w14:textId="77777777" w:rsidR="00BD6EC8" w:rsidRDefault="00000000" w:rsidP="00925414">
      <w:pPr>
        <w:spacing w:after="0"/>
      </w:pPr>
      <w:hyperlink r:id="rId19" w:history="1">
        <w:r w:rsidR="00BD6EC8">
          <w:rPr>
            <w:rStyle w:val="Hyperlink"/>
          </w:rPr>
          <w:t>https://msdn.microsoft.com/en-us/library/bb155325(v=vs.110).aspx</w:t>
        </w:r>
      </w:hyperlink>
    </w:p>
    <w:p w14:paraId="51625AD6" w14:textId="77777777" w:rsidR="00BD6EC8" w:rsidRDefault="00BD6EC8" w:rsidP="00925414">
      <w:pPr>
        <w:spacing w:after="0"/>
      </w:pPr>
      <w:r>
        <w:t>Returns the only element of a sequence, </w:t>
      </w:r>
    </w:p>
    <w:p w14:paraId="4543999C" w14:textId="77777777" w:rsidR="00BD6EC8" w:rsidRDefault="00BD6EC8" w:rsidP="00925414">
      <w:pPr>
        <w:spacing w:after="0"/>
      </w:pPr>
      <w:r>
        <w:t>and throws an exception </w:t>
      </w:r>
    </w:p>
    <w:p w14:paraId="4D68D5A8" w14:textId="77777777" w:rsidR="00BD6EC8" w:rsidRDefault="00BD6EC8" w:rsidP="00925414">
      <w:pPr>
        <w:spacing w:after="0"/>
      </w:pPr>
      <w:r>
        <w:t>if there is not exactly one element in the sequence.</w:t>
      </w:r>
    </w:p>
    <w:p w14:paraId="49D95BA8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</w:t>
      </w:r>
    </w:p>
    <w:p w14:paraId="329E1CC4" w14:textId="77777777" w:rsidR="00BD6EC8" w:rsidRDefault="00BD6EC8" w:rsidP="00925414">
      <w:pPr>
        <w:spacing w:after="0"/>
      </w:pPr>
      <w:r>
        <w:lastRenderedPageBreak/>
        <w:t>5.2.2.</w:t>
      </w:r>
    </w:p>
    <w:p w14:paraId="76C251C8" w14:textId="77777777" w:rsidR="00BD6EC8" w:rsidRDefault="00BD6EC8" w:rsidP="00925414">
      <w:pPr>
        <w:spacing w:after="0"/>
      </w:pPr>
      <w:r>
        <w:t>Enumerable.SingleOrDefault&lt;TSource&gt; </w:t>
      </w:r>
    </w:p>
    <w:p w14:paraId="17C869E8" w14:textId="77777777" w:rsidR="00BD6EC8" w:rsidRDefault="00BD6EC8" w:rsidP="00925414">
      <w:pPr>
        <w:spacing w:after="0"/>
      </w:pPr>
      <w:r>
        <w:t>(this IEnumerable&lt;TSource&gt; source)</w:t>
      </w:r>
    </w:p>
    <w:p w14:paraId="7E93B3AE" w14:textId="77777777" w:rsidR="00BD6EC8" w:rsidRDefault="00BD6EC8" w:rsidP="00925414">
      <w:pPr>
        <w:spacing w:after="0"/>
      </w:pPr>
      <w:r>
        <w:t>Reference:</w:t>
      </w:r>
    </w:p>
    <w:p w14:paraId="03612894" w14:textId="77777777" w:rsidR="00BD6EC8" w:rsidRDefault="00000000" w:rsidP="00925414">
      <w:pPr>
        <w:spacing w:after="0"/>
      </w:pPr>
      <w:hyperlink r:id="rId20" w:history="1">
        <w:r w:rsidR="00BD6EC8">
          <w:rPr>
            <w:rStyle w:val="Hyperlink"/>
          </w:rPr>
          <w:t>https://msdn.microsoft.com/en-us/library/bb342451(v=vs.110).aspx</w:t>
        </w:r>
      </w:hyperlink>
    </w:p>
    <w:p w14:paraId="415E6DBD" w14:textId="77777777" w:rsidR="00BD6EC8" w:rsidRDefault="00BD6EC8" w:rsidP="00925414">
      <w:pPr>
        <w:spacing w:after="0"/>
      </w:pPr>
      <w:r>
        <w:t>Returns the only element of a sequence, </w:t>
      </w:r>
    </w:p>
    <w:p w14:paraId="5EA4B96F" w14:textId="77777777" w:rsidR="00BD6EC8" w:rsidRDefault="00BD6EC8" w:rsidP="00925414">
      <w:pPr>
        <w:spacing w:after="0"/>
      </w:pPr>
      <w:r>
        <w:t>or a default value if the sequence is empty; </w:t>
      </w:r>
    </w:p>
    <w:p w14:paraId="706AC5FE" w14:textId="77777777" w:rsidR="00BD6EC8" w:rsidRDefault="00BD6EC8" w:rsidP="00925414">
      <w:pPr>
        <w:spacing w:after="0"/>
      </w:pPr>
      <w:r>
        <w:t>this method throws an exception </w:t>
      </w:r>
    </w:p>
    <w:p w14:paraId="4B3A85FA" w14:textId="77777777" w:rsidR="00BD6EC8" w:rsidRDefault="00BD6EC8" w:rsidP="00925414">
      <w:pPr>
        <w:spacing w:after="0"/>
      </w:pPr>
      <w:r>
        <w:t>if there is more than one element in the sequence.</w:t>
      </w:r>
    </w:p>
    <w:p w14:paraId="1F32A675" w14:textId="77777777" w:rsidR="00BD6EC8" w:rsidRDefault="00BD6EC8" w:rsidP="00925414">
      <w:pPr>
        <w:spacing w:after="0"/>
      </w:pPr>
      <w:r>
        <w:t>---------------------------------</w:t>
      </w:r>
    </w:p>
    <w:p w14:paraId="752899C9" w14:textId="77777777" w:rsidR="00BD6EC8" w:rsidRDefault="00BD6EC8" w:rsidP="00925414">
      <w:pPr>
        <w:spacing w:after="0"/>
      </w:pPr>
      <w:r>
        <w:t>5.3.</w:t>
      </w:r>
    </w:p>
    <w:p w14:paraId="31A0B892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</w:t>
      </w:r>
    </w:p>
    <w:p w14:paraId="7DD578F3" w14:textId="77777777" w:rsidR="00BD6EC8" w:rsidRDefault="00BD6EC8" w:rsidP="00925414">
      <w:pPr>
        <w:spacing w:after="0"/>
      </w:pPr>
      <w:r>
        <w:t>5.3.1.</w:t>
      </w:r>
    </w:p>
    <w:p w14:paraId="018E0029" w14:textId="77777777" w:rsidR="00BD6EC8" w:rsidRDefault="00BD6EC8" w:rsidP="00925414">
      <w:pPr>
        <w:spacing w:after="0"/>
      </w:pPr>
      <w:r>
        <w:t>Enumerable.Single&lt;TSource&gt; </w:t>
      </w:r>
    </w:p>
    <w:p w14:paraId="3FA8DE5D" w14:textId="77777777" w:rsidR="00BD6EC8" w:rsidRDefault="00BD6EC8" w:rsidP="00925414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Boolean&gt; predicate)</w:t>
      </w:r>
    </w:p>
    <w:p w14:paraId="4C677BD7" w14:textId="77777777" w:rsidR="00BD6EC8" w:rsidRDefault="00BD6EC8" w:rsidP="00925414">
      <w:pPr>
        <w:spacing w:after="0"/>
      </w:pPr>
      <w:r>
        <w:t>Reference:</w:t>
      </w:r>
    </w:p>
    <w:p w14:paraId="3906B52E" w14:textId="77777777" w:rsidR="00BD6EC8" w:rsidRDefault="00000000" w:rsidP="00925414">
      <w:pPr>
        <w:spacing w:after="0"/>
      </w:pPr>
      <w:hyperlink r:id="rId21" w:history="1">
        <w:r w:rsidR="00BD6EC8">
          <w:rPr>
            <w:rStyle w:val="Hyperlink"/>
          </w:rPr>
          <w:t>https://msdn.microsoft.com/en-us/library/bb535118(v=vs.110).aspx</w:t>
        </w:r>
      </w:hyperlink>
    </w:p>
    <w:p w14:paraId="516189E4" w14:textId="77777777" w:rsidR="00BD6EC8" w:rsidRDefault="00BD6EC8" w:rsidP="00925414">
      <w:pPr>
        <w:spacing w:after="0"/>
      </w:pPr>
      <w:r>
        <w:t>Returns the only element of a sequence that satisfies a specified condition, </w:t>
      </w:r>
    </w:p>
    <w:p w14:paraId="25F3C40D" w14:textId="77777777" w:rsidR="00BD6EC8" w:rsidRDefault="00BD6EC8" w:rsidP="00925414">
      <w:pPr>
        <w:spacing w:after="0"/>
      </w:pPr>
      <w:r>
        <w:t>and throws an exception if more than one such element exists.</w:t>
      </w:r>
    </w:p>
    <w:p w14:paraId="13B4E07F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--------------</w:t>
      </w:r>
    </w:p>
    <w:p w14:paraId="1D151D57" w14:textId="77777777" w:rsidR="00BD6EC8" w:rsidRDefault="00BD6EC8" w:rsidP="00925414">
      <w:pPr>
        <w:spacing w:after="0"/>
      </w:pPr>
      <w:r>
        <w:t>5.3.2.</w:t>
      </w:r>
    </w:p>
    <w:p w14:paraId="4E1344BB" w14:textId="77777777" w:rsidR="00BD6EC8" w:rsidRDefault="00BD6EC8" w:rsidP="00925414">
      <w:pPr>
        <w:spacing w:after="0"/>
      </w:pPr>
      <w:r>
        <w:t>Enumerable.SingleOrDefault&lt;TSource&gt; </w:t>
      </w:r>
    </w:p>
    <w:p w14:paraId="5440A7A1" w14:textId="77777777" w:rsidR="00BD6EC8" w:rsidRDefault="00BD6EC8" w:rsidP="00925414">
      <w:pPr>
        <w:spacing w:after="0"/>
      </w:pPr>
      <w:r>
        <w:t>(this IEnumerable&lt;TSource&gt; source,</w:t>
      </w:r>
      <w:r>
        <w:t> </w:t>
      </w:r>
      <w:r>
        <w:t>Func&lt;TSource,</w:t>
      </w:r>
      <w:r>
        <w:t> </w:t>
      </w:r>
      <w:r>
        <w:t>Boolean&gt; predicate)</w:t>
      </w:r>
    </w:p>
    <w:p w14:paraId="4F6BA254" w14:textId="77777777" w:rsidR="00BD6EC8" w:rsidRDefault="00BD6EC8" w:rsidP="00925414">
      <w:pPr>
        <w:spacing w:after="0"/>
      </w:pPr>
      <w:r>
        <w:t>Reference:</w:t>
      </w:r>
    </w:p>
    <w:p w14:paraId="6F3F5E5C" w14:textId="77777777" w:rsidR="00BD6EC8" w:rsidRDefault="00000000" w:rsidP="00925414">
      <w:pPr>
        <w:spacing w:after="0"/>
      </w:pPr>
      <w:hyperlink r:id="rId22" w:history="1">
        <w:r w:rsidR="00BD6EC8">
          <w:rPr>
            <w:rStyle w:val="Hyperlink"/>
            <w:color w:val="0000EE"/>
          </w:rPr>
          <w:t>https://msdn.microsoft.com/en-us/library/bb549274(v=vs.110).aspx</w:t>
        </w:r>
      </w:hyperlink>
    </w:p>
    <w:p w14:paraId="6D13D433" w14:textId="77777777" w:rsidR="00BD6EC8" w:rsidRDefault="00BD6EC8" w:rsidP="00925414">
      <w:pPr>
        <w:spacing w:after="0"/>
      </w:pPr>
      <w:r>
        <w:t>Returns the only element of a sequence that satisfies a specified condition </w:t>
      </w:r>
    </w:p>
    <w:p w14:paraId="2CC08E35" w14:textId="77777777" w:rsidR="00BD6EC8" w:rsidRDefault="00BD6EC8" w:rsidP="00925414">
      <w:pPr>
        <w:spacing w:after="0"/>
      </w:pPr>
      <w:r>
        <w:t>or a default value if no such element exists; </w:t>
      </w:r>
    </w:p>
    <w:p w14:paraId="721C4D76" w14:textId="77777777" w:rsidR="00BD6EC8" w:rsidRDefault="00BD6EC8" w:rsidP="00925414">
      <w:pPr>
        <w:spacing w:after="0"/>
      </w:pPr>
      <w:r>
        <w:t>this method throws an exception </w:t>
      </w:r>
    </w:p>
    <w:p w14:paraId="42D48946" w14:textId="77777777" w:rsidR="00BD6EC8" w:rsidRDefault="00BD6EC8" w:rsidP="00925414">
      <w:pPr>
        <w:spacing w:after="0"/>
      </w:pPr>
      <w:r>
        <w:t>if more than one element satisfies the condition.</w:t>
      </w:r>
    </w:p>
    <w:p w14:paraId="6EA3215C" w14:textId="77777777" w:rsidR="00BD6EC8" w:rsidRDefault="00BD6EC8" w:rsidP="00925414">
      <w:pPr>
        <w:spacing w:after="0"/>
      </w:pPr>
      <w:r>
        <w:t>-----------------------------------------------</w:t>
      </w:r>
    </w:p>
    <w:p w14:paraId="0343CBF3" w14:textId="77777777" w:rsidR="00BD6EC8" w:rsidRDefault="00BD6EC8" w:rsidP="00925414">
      <w:pPr>
        <w:spacing w:after="0"/>
      </w:pPr>
      <w:r>
        <w:t>6.</w:t>
      </w:r>
    </w:p>
    <w:p w14:paraId="5AF3D0C3" w14:textId="77777777" w:rsidR="00BD6EC8" w:rsidRDefault="00BD6EC8" w:rsidP="00925414">
      <w:pPr>
        <w:spacing w:after="0"/>
      </w:pPr>
      <w:r>
        <w:t>DefaultIfEmpty</w:t>
      </w:r>
    </w:p>
    <w:p w14:paraId="569CBE7B" w14:textId="77777777" w:rsidR="00BD6EC8" w:rsidRDefault="00BD6EC8" w:rsidP="00925414">
      <w:pPr>
        <w:spacing w:after="0"/>
      </w:pPr>
      <w:r>
        <w:t>---------------------------------</w:t>
      </w:r>
    </w:p>
    <w:p w14:paraId="564445E8" w14:textId="77777777" w:rsidR="00BD6EC8" w:rsidRDefault="00BD6EC8" w:rsidP="00925414">
      <w:pPr>
        <w:spacing w:after="0"/>
      </w:pPr>
      <w:r>
        <w:t>6.1.</w:t>
      </w:r>
    </w:p>
    <w:p w14:paraId="143AAB3A" w14:textId="77777777" w:rsidR="00BD6EC8" w:rsidRDefault="00BD6EC8" w:rsidP="00925414">
      <w:pPr>
        <w:spacing w:after="0"/>
      </w:pPr>
      <w:r>
        <w:t>Enumerable.DefaultIfEmpty&lt;TSource&gt; </w:t>
      </w:r>
    </w:p>
    <w:p w14:paraId="29C790A9" w14:textId="77777777" w:rsidR="00BD6EC8" w:rsidRDefault="00BD6EC8" w:rsidP="00925414">
      <w:pPr>
        <w:spacing w:after="0"/>
      </w:pPr>
      <w:r>
        <w:t>(this IEnumerable&lt;TSource&gt; source)</w:t>
      </w:r>
    </w:p>
    <w:p w14:paraId="68056CE6" w14:textId="77777777" w:rsidR="00BD6EC8" w:rsidRDefault="00BD6EC8" w:rsidP="00925414">
      <w:pPr>
        <w:spacing w:after="0"/>
      </w:pPr>
      <w:r>
        <w:t>Reference:</w:t>
      </w:r>
    </w:p>
    <w:p w14:paraId="332F94AA" w14:textId="77777777" w:rsidR="00BD6EC8" w:rsidRDefault="00000000" w:rsidP="00925414">
      <w:pPr>
        <w:spacing w:after="0"/>
      </w:pPr>
      <w:hyperlink r:id="rId23" w:history="1">
        <w:r w:rsidR="00BD6EC8">
          <w:rPr>
            <w:rStyle w:val="Hyperlink"/>
          </w:rPr>
          <w:t>https://msdn.microsoft.com/en-us/library/bb360179(v=vs.110).aspx</w:t>
        </w:r>
      </w:hyperlink>
    </w:p>
    <w:p w14:paraId="436700D2" w14:textId="77777777" w:rsidR="00BD6EC8" w:rsidRDefault="00BD6EC8" w:rsidP="00925414">
      <w:pPr>
        <w:spacing w:after="0"/>
      </w:pPr>
      <w:r>
        <w:t>Returns the elements of the specified sequence </w:t>
      </w:r>
    </w:p>
    <w:p w14:paraId="61974191" w14:textId="77777777" w:rsidR="00BD6EC8" w:rsidRDefault="00BD6EC8" w:rsidP="00925414">
      <w:pPr>
        <w:spacing w:after="0"/>
      </w:pPr>
      <w:r>
        <w:t>or the type parameter's default value in a singleton collection </w:t>
      </w:r>
    </w:p>
    <w:p w14:paraId="02BB4A3F" w14:textId="77777777" w:rsidR="00BD6EC8" w:rsidRDefault="00BD6EC8" w:rsidP="00925414">
      <w:pPr>
        <w:spacing w:after="0"/>
      </w:pPr>
      <w:r>
        <w:t>if the sequence is empty.</w:t>
      </w:r>
    </w:p>
    <w:p w14:paraId="661BFBF2" w14:textId="77777777" w:rsidR="00BD6EC8" w:rsidRDefault="00BD6EC8" w:rsidP="00925414">
      <w:pPr>
        <w:spacing w:after="0"/>
      </w:pPr>
      <w:r>
        <w:t>---------------------------------</w:t>
      </w:r>
    </w:p>
    <w:p w14:paraId="5A9D616F" w14:textId="77777777" w:rsidR="00BD6EC8" w:rsidRDefault="00BD6EC8" w:rsidP="00925414">
      <w:pPr>
        <w:spacing w:after="0"/>
      </w:pPr>
      <w:r>
        <w:t>6.2.</w:t>
      </w:r>
    </w:p>
    <w:p w14:paraId="62AFCD18" w14:textId="77777777" w:rsidR="00BD6EC8" w:rsidRDefault="00BD6EC8" w:rsidP="00925414">
      <w:pPr>
        <w:spacing w:after="0"/>
      </w:pPr>
      <w:r>
        <w:t>Enumerable.DefaultIfEmpty&lt;TSource&gt; </w:t>
      </w:r>
    </w:p>
    <w:p w14:paraId="0D5BEF88" w14:textId="77777777" w:rsidR="00BD6EC8" w:rsidRDefault="00BD6EC8" w:rsidP="00925414">
      <w:pPr>
        <w:spacing w:after="0"/>
      </w:pPr>
      <w:r>
        <w:t>(this IEnumerable&lt;TSource&gt; source, TSource defaultValue)</w:t>
      </w:r>
    </w:p>
    <w:p w14:paraId="1B00F7C5" w14:textId="77777777" w:rsidR="00BD6EC8" w:rsidRDefault="00BD6EC8" w:rsidP="00925414">
      <w:pPr>
        <w:spacing w:after="0"/>
      </w:pPr>
      <w:r>
        <w:t>Reference:</w:t>
      </w:r>
    </w:p>
    <w:p w14:paraId="0F2DFF5C" w14:textId="77777777" w:rsidR="00BD6EC8" w:rsidRDefault="00000000" w:rsidP="00925414">
      <w:pPr>
        <w:spacing w:after="0"/>
      </w:pPr>
      <w:hyperlink r:id="rId24" w:history="1">
        <w:r w:rsidR="00BD6EC8">
          <w:rPr>
            <w:rStyle w:val="Hyperlink"/>
            <w:color w:val="0000EE"/>
          </w:rPr>
          <w:t>https://msdn.microsoft.com/en-us/library/bb355419(v=vs.110).aspx</w:t>
        </w:r>
      </w:hyperlink>
    </w:p>
    <w:p w14:paraId="72AA2823" w14:textId="77777777" w:rsidR="00BD6EC8" w:rsidRDefault="00BD6EC8" w:rsidP="00925414">
      <w:pPr>
        <w:spacing w:after="0"/>
      </w:pPr>
      <w:r>
        <w:t>Returns the elements of the specified sequence </w:t>
      </w:r>
    </w:p>
    <w:p w14:paraId="04D2BE01" w14:textId="77777777" w:rsidR="00BD6EC8" w:rsidRDefault="00BD6EC8" w:rsidP="00925414">
      <w:pPr>
        <w:spacing w:after="0"/>
      </w:pPr>
      <w:r>
        <w:t>or the specified value in a singleton collection </w:t>
      </w:r>
    </w:p>
    <w:p w14:paraId="23CFE66F" w14:textId="77777777" w:rsidR="00BD6EC8" w:rsidRDefault="00BD6EC8" w:rsidP="00925414">
      <w:pPr>
        <w:spacing w:after="0"/>
      </w:pPr>
      <w:r>
        <w:t>if the sequence is empty.</w:t>
      </w:r>
    </w:p>
    <w:p w14:paraId="79C80165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08EA6E11" w14:textId="77777777" w:rsidR="00BD6EC8" w:rsidRDefault="00BD6EC8" w:rsidP="00925414">
      <w:pPr>
        <w:spacing w:after="0"/>
      </w:pPr>
    </w:p>
    <w:p w14:paraId="248D24B8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lastRenderedPageBreak/>
        <w:t>1. New Project</w:t>
      </w:r>
    </w:p>
    <w:p w14:paraId="55C67691" w14:textId="77777777" w:rsidR="00BD6EC8" w:rsidRDefault="00BD6EC8" w:rsidP="00925414">
      <w:pPr>
        <w:spacing w:after="0"/>
        <w:rPr>
          <w:sz w:val="27"/>
          <w:szCs w:val="27"/>
        </w:rPr>
      </w:pPr>
    </w:p>
    <w:p w14:paraId="39BF7CB5" w14:textId="77777777" w:rsidR="00BD6EC8" w:rsidRDefault="00BD6EC8" w:rsidP="00925414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>1.1. Create New Project : Sample</w:t>
      </w:r>
    </w:p>
    <w:p w14:paraId="021FF20A" w14:textId="77777777" w:rsidR="00BD6EC8" w:rsidRDefault="00BD6EC8" w:rsidP="00925414">
      <w:pPr>
        <w:spacing w:after="0"/>
        <w:rPr>
          <w:sz w:val="27"/>
          <w:szCs w:val="27"/>
        </w:rPr>
      </w:pPr>
    </w:p>
    <w:p w14:paraId="1E952BA6" w14:textId="77777777" w:rsidR="00BD6EC8" w:rsidRDefault="00BD6EC8" w:rsidP="0092541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5BB833C1" w14:textId="77777777" w:rsidR="00BD6EC8" w:rsidRDefault="00BD6EC8" w:rsidP="0092541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44A669A6" w14:textId="77777777" w:rsidR="00BD6EC8" w:rsidRDefault="00BD6EC8" w:rsidP="0092541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3F2FECC8" w14:textId="77777777" w:rsidR="00BD6EC8" w:rsidRDefault="00BD6EC8" w:rsidP="00925414">
      <w:pPr>
        <w:spacing w:after="0"/>
        <w:rPr>
          <w:sz w:val="27"/>
          <w:szCs w:val="27"/>
        </w:rPr>
      </w:pPr>
    </w:p>
    <w:p w14:paraId="2C9B8894" w14:textId="2A150FD6" w:rsidR="00BD6EC8" w:rsidRDefault="00BD6EC8" w:rsidP="00925414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55249181" wp14:editId="3A6AB100">
            <wp:extent cx="4290060" cy="2628900"/>
            <wp:effectExtent l="0" t="0" r="0" b="0"/>
            <wp:docPr id="6" name="Picture 6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35A06" w14:textId="77777777" w:rsidR="00BD6EC8" w:rsidRDefault="00BD6EC8" w:rsidP="00925414">
      <w:pPr>
        <w:spacing w:after="0"/>
      </w:pPr>
    </w:p>
    <w:p w14:paraId="78318439" w14:textId="77777777" w:rsidR="00BD6EC8" w:rsidRDefault="00BD6EC8" w:rsidP="00925414">
      <w:pPr>
        <w:spacing w:after="0"/>
      </w:pPr>
    </w:p>
    <w:p w14:paraId="1EAA7C10" w14:textId="520C6364" w:rsidR="00BD6EC8" w:rsidRDefault="00BD6EC8" w:rsidP="00925414">
      <w:pPr>
        <w:spacing w:after="0"/>
      </w:pPr>
      <w:r>
        <w:rPr>
          <w:noProof/>
        </w:rPr>
        <w:drawing>
          <wp:inline distT="0" distB="0" distL="0" distR="0" wp14:anchorId="76EEEF08" wp14:editId="256C97E8">
            <wp:extent cx="5274310" cy="2794000"/>
            <wp:effectExtent l="0" t="0" r="2540" b="635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6474F" w14:textId="77777777" w:rsidR="00BD6EC8" w:rsidRDefault="00BD6EC8" w:rsidP="00925414">
      <w:pPr>
        <w:spacing w:after="0"/>
      </w:pPr>
    </w:p>
    <w:p w14:paraId="27CA5ED8" w14:textId="77777777" w:rsidR="00BD6EC8" w:rsidRDefault="00BD6EC8" w:rsidP="00925414">
      <w:pPr>
        <w:spacing w:after="0"/>
      </w:pPr>
    </w:p>
    <w:p w14:paraId="19A54057" w14:textId="07F27F13" w:rsidR="00BD6EC8" w:rsidRDefault="00BD6EC8" w:rsidP="0092541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4754F8B2" wp14:editId="4E78B632">
            <wp:extent cx="5274310" cy="3329305"/>
            <wp:effectExtent l="0" t="0" r="2540" b="4445"/>
            <wp:docPr id="4" name="Picture 4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20219" w14:textId="77777777" w:rsidR="00BD6EC8" w:rsidRDefault="00BD6EC8" w:rsidP="00925414">
      <w:pPr>
        <w:spacing w:after="0"/>
        <w:rPr>
          <w:sz w:val="24"/>
          <w:szCs w:val="24"/>
        </w:rPr>
      </w:pPr>
    </w:p>
    <w:p w14:paraId="293777A3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4FF57A1C" w14:textId="77777777" w:rsidR="00BD6EC8" w:rsidRDefault="00BD6EC8" w:rsidP="00925414">
      <w:pPr>
        <w:spacing w:after="0"/>
      </w:pPr>
    </w:p>
    <w:p w14:paraId="175A7278" w14:textId="77777777" w:rsidR="00BD6EC8" w:rsidRDefault="00BD6EC8" w:rsidP="00925414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2. Sample : Program.cs</w:t>
      </w:r>
    </w:p>
    <w:p w14:paraId="03E62776" w14:textId="77777777" w:rsidR="00BD6EC8" w:rsidRDefault="00BD6EC8" w:rsidP="00925414">
      <w:pPr>
        <w:spacing w:after="0"/>
      </w:pPr>
    </w:p>
    <w:p w14:paraId="2F848062" w14:textId="77777777" w:rsidR="00BD6EC8" w:rsidRDefault="00BD6EC8" w:rsidP="0092541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;</w:t>
      </w:r>
    </w:p>
    <w:p w14:paraId="093DF105" w14:textId="77777777" w:rsidR="00BD6EC8" w:rsidRDefault="00BD6EC8" w:rsidP="0092541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Collections.Generic;</w:t>
      </w:r>
    </w:p>
    <w:p w14:paraId="2853EFE2" w14:textId="77777777" w:rsidR="00BD6EC8" w:rsidRDefault="00BD6EC8" w:rsidP="0092541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Linq;</w:t>
      </w:r>
    </w:p>
    <w:p w14:paraId="37268B3E" w14:textId="77777777" w:rsidR="00BD6EC8" w:rsidRDefault="00BD6EC8" w:rsidP="0092541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5CB890B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F9438A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644E7B1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1D611E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] args)</w:t>
      </w:r>
    </w:p>
    <w:p w14:paraId="7C7A9DB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7026A6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</w:t>
      </w:r>
    </w:p>
    <w:p w14:paraId="02B8A5F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Sample()</w:t>
      </w:r>
    </w:p>
    <w:p w14:paraId="00C2F50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 FirstSample(); ================== "</w:t>
      </w:r>
      <w:r>
        <w:rPr>
          <w:rFonts w:ascii="Consolas" w:hAnsi="Consolas"/>
          <w:sz w:val="18"/>
          <w:szCs w:val="18"/>
        </w:rPr>
        <w:t>);</w:t>
      </w:r>
    </w:p>
    <w:p w14:paraId="523FE02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FirstSample();</w:t>
      </w:r>
    </w:p>
    <w:p w14:paraId="7786D5E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</w:t>
      </w:r>
    </w:p>
    <w:p w14:paraId="0AC916A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OrDefaultSample()</w:t>
      </w:r>
    </w:p>
    <w:p w14:paraId="5F76B16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 FirstOrDefaultSample(); ================== "</w:t>
      </w:r>
      <w:r>
        <w:rPr>
          <w:rFonts w:ascii="Consolas" w:hAnsi="Consolas"/>
          <w:sz w:val="18"/>
          <w:szCs w:val="18"/>
        </w:rPr>
        <w:t>);</w:t>
      </w:r>
    </w:p>
    <w:p w14:paraId="678080C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FirstOrDefaultSample();</w:t>
      </w:r>
    </w:p>
    <w:p w14:paraId="47D838C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ast() is similar to First(),</w:t>
      </w:r>
    </w:p>
    <w:p w14:paraId="4D068A1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ast() return last item,</w:t>
      </w:r>
    </w:p>
    <w:p w14:paraId="0EEBD0B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() return first item.</w:t>
      </w:r>
    </w:p>
    <w:p w14:paraId="07B215A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astOrDefault() is similar to FirstOrDefault(),</w:t>
      </w:r>
    </w:p>
    <w:p w14:paraId="55F685F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LastOrDefault() return last item or</w:t>
      </w:r>
    </w:p>
    <w:p w14:paraId="6D7DE85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fault value of type if last item was not found.</w:t>
      </w:r>
    </w:p>
    <w:p w14:paraId="124801E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OrDefault() return first item or</w:t>
      </w:r>
    </w:p>
    <w:p w14:paraId="6F7D540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fault value of type if first item was not found.</w:t>
      </w:r>
    </w:p>
    <w:p w14:paraId="360D865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</w:t>
      </w:r>
    </w:p>
    <w:p w14:paraId="3FE7330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lementAt_ElementAtOrDefaultSample()</w:t>
      </w:r>
    </w:p>
    <w:p w14:paraId="239DB70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 ElementAt_ElementAtOrDefaultSample(); ================== "</w:t>
      </w:r>
      <w:r>
        <w:rPr>
          <w:rFonts w:ascii="Consolas" w:hAnsi="Consolas"/>
          <w:sz w:val="18"/>
          <w:szCs w:val="18"/>
        </w:rPr>
        <w:t>);</w:t>
      </w:r>
    </w:p>
    <w:p w14:paraId="7483BB2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ElementAt_ElementAtOrDefaultSample();</w:t>
      </w:r>
    </w:p>
    <w:p w14:paraId="7CAF635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</w:t>
      </w:r>
    </w:p>
    <w:p w14:paraId="6F82E5D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ingle_SingleOrDefaultSample()</w:t>
      </w:r>
    </w:p>
    <w:p w14:paraId="0BB8058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 Single_SingleOrDefaultSample(); ================== "</w:t>
      </w:r>
      <w:r>
        <w:rPr>
          <w:rFonts w:ascii="Consolas" w:hAnsi="Consolas"/>
          <w:sz w:val="18"/>
          <w:szCs w:val="18"/>
        </w:rPr>
        <w:t>);</w:t>
      </w:r>
    </w:p>
    <w:p w14:paraId="2DB7F9B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Single_SingleOrDefaultSample();</w:t>
      </w:r>
    </w:p>
    <w:p w14:paraId="05F3786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</w:t>
      </w:r>
    </w:p>
    <w:p w14:paraId="685F1DF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faultIfEmptySample()</w:t>
      </w:r>
    </w:p>
    <w:p w14:paraId="240CC9E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5. DefaultIfEmptySample(); ================== "</w:t>
      </w:r>
      <w:r>
        <w:rPr>
          <w:rFonts w:ascii="Consolas" w:hAnsi="Consolas"/>
          <w:sz w:val="18"/>
          <w:szCs w:val="18"/>
        </w:rPr>
        <w:t>);</w:t>
      </w:r>
    </w:p>
    <w:p w14:paraId="19AA2F2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DefaultIfEmptySample();</w:t>
      </w:r>
    </w:p>
    <w:p w14:paraId="30DEF62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();</w:t>
      </w:r>
    </w:p>
    <w:p w14:paraId="7495347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B0AA953" w14:textId="77777777" w:rsidR="00BD6EC8" w:rsidRDefault="00BD6EC8" w:rsidP="00925414">
      <w:pPr>
        <w:spacing w:after="0"/>
      </w:pPr>
    </w:p>
    <w:p w14:paraId="030EA4CE" w14:textId="77777777" w:rsidR="00BD6EC8" w:rsidRDefault="00BD6EC8" w:rsidP="00925414">
      <w:pPr>
        <w:spacing w:after="0"/>
      </w:pPr>
    </w:p>
    <w:p w14:paraId="63D5298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</w:t>
      </w:r>
    </w:p>
    <w:p w14:paraId="03A7372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Sample()</w:t>
      </w:r>
    </w:p>
    <w:p w14:paraId="40FC91F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FirstSample()</w:t>
      </w:r>
    </w:p>
    <w:p w14:paraId="34796C2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37EF5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</w:t>
      </w:r>
    </w:p>
    <w:p w14:paraId="49E4984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rst V.S. FirstOrDefault</w:t>
      </w:r>
    </w:p>
    <w:p w14:paraId="61B352F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378349F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</w:t>
      </w:r>
    </w:p>
    <w:p w14:paraId="42B8657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rst V.S. FirstOrDefault</w:t>
      </w:r>
    </w:p>
    <w:p w14:paraId="3719419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</w:t>
      </w:r>
    </w:p>
    <w:p w14:paraId="5EF578D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1.</w:t>
      </w:r>
    </w:p>
    <w:p w14:paraId="0A29EB8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rst</w:t>
      </w:r>
    </w:p>
    <w:p w14:paraId="053CA96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ows InvalidOperationException</w:t>
      </w:r>
    </w:p>
    <w:p w14:paraId="033C943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 sequence does not contain any elements</w:t>
      </w:r>
    </w:p>
    <w:p w14:paraId="460EBEB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if no element in the sequence satisfies the condition</w:t>
      </w:r>
    </w:p>
    <w:p w14:paraId="3EB88B2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</w:t>
      </w:r>
    </w:p>
    <w:p w14:paraId="48BEC82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2.</w:t>
      </w:r>
    </w:p>
    <w:p w14:paraId="5A12805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rstOrDefault</w:t>
      </w:r>
    </w:p>
    <w:p w14:paraId="12D1D46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default value of type</w:t>
      </w:r>
    </w:p>
    <w:p w14:paraId="16CE74F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 sequence does not contain any elements</w:t>
      </w:r>
    </w:p>
    <w:p w14:paraId="096A2A1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if no element in the sequence satisfies the condition</w:t>
      </w:r>
    </w:p>
    <w:p w14:paraId="48DE29B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or the reference type, the default value is null.</w:t>
      </w:r>
    </w:p>
    <w:p w14:paraId="0DF4595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7214D12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2.</w:t>
      </w:r>
    </w:p>
    <w:p w14:paraId="23A8778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First&lt;TSource&gt;</w:t>
      </w:r>
    </w:p>
    <w:p w14:paraId="10FE058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)</w:t>
      </w:r>
    </w:p>
    <w:p w14:paraId="7C27E31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</w:t>
      </w:r>
    </w:p>
    <w:p w14:paraId="213ECBC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FirstOrDefault&lt;TSource&gt;</w:t>
      </w:r>
    </w:p>
    <w:p w14:paraId="011C91F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)</w:t>
      </w:r>
    </w:p>
    <w:p w14:paraId="4017C60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6B1507E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291976(v=vs.110).aspx</w:t>
        </w:r>
      </w:hyperlink>
    </w:p>
    <w:p w14:paraId="20DE37C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340482(v=vs.110).aspx</w:t>
        </w:r>
      </w:hyperlink>
    </w:p>
    <w:p w14:paraId="080E08E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first element of a sequence.</w:t>
      </w:r>
    </w:p>
    <w:p w14:paraId="1D77A62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122E477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3.</w:t>
      </w:r>
    </w:p>
    <w:p w14:paraId="1479630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First&lt;TSource&gt;</w:t>
      </w:r>
    </w:p>
    <w:p w14:paraId="0FD8A42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051DAD1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</w:t>
      </w:r>
    </w:p>
    <w:p w14:paraId="5E85B45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FirstOrDefault&lt;TSource&gt;</w:t>
      </w:r>
    </w:p>
    <w:p w14:paraId="4A64C39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16B0BBC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1521343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35050(v=vs.110).aspx</w:t>
        </w:r>
      </w:hyperlink>
    </w:p>
    <w:p w14:paraId="35DCD0D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49039(v=vs.110).aspx</w:t>
        </w:r>
      </w:hyperlink>
    </w:p>
    <w:p w14:paraId="7343833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first element in a sequence that satisfies a specified condition.</w:t>
      </w:r>
    </w:p>
    <w:p w14:paraId="000CE18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intArr = { 1, 2, 3, 4, 5, 6, 7, 8, 9 };</w:t>
      </w:r>
    </w:p>
    <w:p w14:paraId="0934626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emptyIntArr = { };</w:t>
      </w:r>
    </w:p>
    <w:p w14:paraId="39AF5D3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1. -----------------------------------</w:t>
      </w:r>
    </w:p>
    <w:p w14:paraId="1797C1A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1. intArr.First() -------------- "</w:t>
      </w:r>
      <w:r>
        <w:rPr>
          <w:rFonts w:ascii="Consolas" w:hAnsi="Consolas"/>
          <w:sz w:val="18"/>
          <w:szCs w:val="18"/>
        </w:rPr>
        <w:t>);</w:t>
      </w:r>
    </w:p>
    <w:p w14:paraId="33ED97B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rrFirst = intArr.First();</w:t>
      </w:r>
    </w:p>
    <w:p w14:paraId="3CE1EBB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First()==</w:t>
      </w:r>
      <w:r>
        <w:rPr>
          <w:rFonts w:ascii="Consolas" w:hAnsi="Consolas"/>
          <w:sz w:val="18"/>
          <w:szCs w:val="18"/>
        </w:rPr>
        <w:t>{intArrFirs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21DD4E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Arr.First()==1</w:t>
      </w:r>
    </w:p>
    <w:p w14:paraId="0D7E807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2. -----------------------------------</w:t>
      </w:r>
    </w:p>
    <w:p w14:paraId="4911F13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2. emptyIntArr.First() -------------- "</w:t>
      </w:r>
      <w:r>
        <w:rPr>
          <w:rFonts w:ascii="Consolas" w:hAnsi="Consolas"/>
          <w:sz w:val="18"/>
          <w:szCs w:val="18"/>
        </w:rPr>
        <w:t>);</w:t>
      </w:r>
    </w:p>
    <w:p w14:paraId="505FFBD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0D4C27D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DA03AD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emptyIntArrFirst = emptyIntArr.First();</w:t>
      </w:r>
    </w:p>
    <w:p w14:paraId="46FD3F1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ows InvalidOperationException.</w:t>
      </w:r>
    </w:p>
    <w:p w14:paraId="7C6B178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emptyIntArr.First()==</w:t>
      </w:r>
      <w:r>
        <w:rPr>
          <w:rFonts w:ascii="Consolas" w:hAnsi="Consolas"/>
          <w:sz w:val="18"/>
          <w:szCs w:val="18"/>
        </w:rPr>
        <w:t>{emptyIntArrFirs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37331C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54A342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6ABF9C3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D931A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);</w:t>
      </w:r>
    </w:p>
    <w:p w14:paraId="4E53235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680BA7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ystem.InvalidOperationException: Sequence contains no elements</w:t>
      </w:r>
    </w:p>
    <w:p w14:paraId="737E67F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t System.Linq.Enumerable.First[TSource](IEnumerable`1 source)</w:t>
      </w:r>
    </w:p>
    <w:p w14:paraId="5366FE1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t Sample.Program.FirstSample() in d:\0_mydocument\documents\visual studio 2017\Projects\Sample\Sample\Program.cs:line 39</w:t>
      </w:r>
    </w:p>
    <w:p w14:paraId="312E9B5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3. -----------------------------------</w:t>
      </w:r>
    </w:p>
    <w:p w14:paraId="640A0A0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3. intArr.First(Func&lt;T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Boolean&gt; predicate) -------------- "</w:t>
      </w:r>
      <w:r>
        <w:rPr>
          <w:rFonts w:ascii="Consolas" w:hAnsi="Consolas"/>
          <w:sz w:val="18"/>
          <w:szCs w:val="18"/>
        </w:rPr>
        <w:t>);</w:t>
      </w:r>
    </w:p>
    <w:p w14:paraId="7030B6C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rrFirstOddNumber = intArr.First(x =&gt; x % 2 != 0);</w:t>
      </w:r>
    </w:p>
    <w:p w14:paraId="17E15F5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First(x =&gt; x % 2 != 0)==</w:t>
      </w:r>
      <w:r>
        <w:rPr>
          <w:rFonts w:ascii="Consolas" w:hAnsi="Consolas"/>
          <w:sz w:val="18"/>
          <w:szCs w:val="18"/>
        </w:rPr>
        <w:t>{intArrFirstOddNumber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C126AB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tArr.First(x =&gt; x % 2 != 0)==1</w:t>
      </w:r>
    </w:p>
    <w:p w14:paraId="2993A79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4. -----------------------------------</w:t>
      </w:r>
    </w:p>
    <w:p w14:paraId="209255C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1.4. intArr.First(Func&lt;T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Boolean&gt; predicate) -------------- "</w:t>
      </w:r>
      <w:r>
        <w:rPr>
          <w:rFonts w:ascii="Consolas" w:hAnsi="Consolas"/>
          <w:sz w:val="18"/>
          <w:szCs w:val="18"/>
        </w:rPr>
        <w:t>);</w:t>
      </w:r>
    </w:p>
    <w:p w14:paraId="28F0A28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329817F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FDB5EE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rrFirstMod2Equal3 = intArr.First(x =&gt; x % 2 == 3);</w:t>
      </w:r>
    </w:p>
    <w:p w14:paraId="6DD4A26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ows InvalidOperationException, as no element in the sequence satisfies</w:t>
      </w:r>
    </w:p>
    <w:p w14:paraId="1167252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First(x =&gt; x % 2 == 3)==</w:t>
      </w:r>
      <w:r>
        <w:rPr>
          <w:rFonts w:ascii="Consolas" w:hAnsi="Consolas"/>
          <w:sz w:val="18"/>
          <w:szCs w:val="18"/>
        </w:rPr>
        <w:t>{intArrFirstMod2Equal3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D08496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1F54CF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3A9650F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3ACADC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);</w:t>
      </w:r>
    </w:p>
    <w:p w14:paraId="0294B0C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D4E55D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ystem.InvalidOperationException: Sequence contains no matching element</w:t>
      </w:r>
    </w:p>
    <w:p w14:paraId="61404F5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t System.Linq.Enumerable.First[TSource](IEnumerable`1 source, Func`2 predicate)</w:t>
      </w:r>
    </w:p>
    <w:p w14:paraId="7B30572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t Sample.Program.FirstSample() in d:\0_mydocument\documents\visual studio 2017\Projects\Sample\Sample\Program.cs:line 58</w:t>
      </w:r>
    </w:p>
    <w:p w14:paraId="088B725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8AF50D8" w14:textId="77777777" w:rsidR="00BD6EC8" w:rsidRDefault="00BD6EC8" w:rsidP="00925414">
      <w:pPr>
        <w:spacing w:after="0"/>
      </w:pPr>
    </w:p>
    <w:p w14:paraId="28BD605D" w14:textId="77777777" w:rsidR="00BD6EC8" w:rsidRDefault="00BD6EC8" w:rsidP="00925414">
      <w:pPr>
        <w:spacing w:after="0"/>
      </w:pPr>
    </w:p>
    <w:p w14:paraId="042686DD" w14:textId="77777777" w:rsidR="00BD6EC8" w:rsidRDefault="00BD6EC8" w:rsidP="00925414">
      <w:pPr>
        <w:spacing w:after="0"/>
      </w:pPr>
    </w:p>
    <w:p w14:paraId="55106CC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</w:t>
      </w:r>
    </w:p>
    <w:p w14:paraId="722AEE3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OrDefaultSample()</w:t>
      </w:r>
    </w:p>
    <w:p w14:paraId="74022DA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FirstOrDefaultSample()</w:t>
      </w:r>
    </w:p>
    <w:p w14:paraId="129DCF1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B1F399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2.</w:t>
      </w:r>
    </w:p>
    <w:p w14:paraId="07F2311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irstOrDefault</w:t>
      </w:r>
    </w:p>
    <w:p w14:paraId="7151751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default value of type</w:t>
      </w:r>
    </w:p>
    <w:p w14:paraId="5D06400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 sequence does not contain any elements</w:t>
      </w:r>
    </w:p>
    <w:p w14:paraId="53D4629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if no element in the sequence satisfies the condition</w:t>
      </w:r>
    </w:p>
    <w:p w14:paraId="15D6AD8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For the reference type, the default value is null.</w:t>
      </w:r>
    </w:p>
    <w:p w14:paraId="67CB946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intArr = { 1, 2, 3, 4, 5, 6, 7, 8, 9 };</w:t>
      </w:r>
    </w:p>
    <w:p w14:paraId="0809A33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emptyIntArr = { };</w:t>
      </w:r>
    </w:p>
    <w:p w14:paraId="74C64BD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1. -----------------------------------</w:t>
      </w:r>
    </w:p>
    <w:p w14:paraId="76595EE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1. intArr.First(Func&lt;T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Boolean&gt; predicate) -------------- "</w:t>
      </w:r>
      <w:r>
        <w:rPr>
          <w:rFonts w:ascii="Consolas" w:hAnsi="Consolas"/>
          <w:sz w:val="18"/>
          <w:szCs w:val="18"/>
        </w:rPr>
        <w:t>);</w:t>
      </w:r>
    </w:p>
    <w:p w14:paraId="5D9AF3C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rrFirstMod2Equal3 = intArr.FirstOrDefault(x =&gt; x % 2 == 3);</w:t>
      </w:r>
    </w:p>
    <w:p w14:paraId="1C86D8C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FirstOrDefault(x =&gt; x % 2 == 3)==</w:t>
      </w:r>
      <w:r>
        <w:rPr>
          <w:rFonts w:ascii="Consolas" w:hAnsi="Consolas"/>
          <w:sz w:val="18"/>
          <w:szCs w:val="18"/>
        </w:rPr>
        <w:t>{intArrFirstMod2Equal3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C365E8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Arr.FirstOrDefault(x =&gt; x % 2 == 3)==0</w:t>
      </w:r>
    </w:p>
    <w:p w14:paraId="4CD5F30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2. -----------------------------------</w:t>
      </w:r>
    </w:p>
    <w:p w14:paraId="46DA43F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2.2. emptyIntArr.FirstOrDefault() -------------- "</w:t>
      </w:r>
      <w:r>
        <w:rPr>
          <w:rFonts w:ascii="Consolas" w:hAnsi="Consolas"/>
          <w:sz w:val="18"/>
          <w:szCs w:val="18"/>
        </w:rPr>
        <w:t>);</w:t>
      </w:r>
    </w:p>
    <w:p w14:paraId="3E6E397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emptyIntArrFirstOrDefault = emptyIntArr.FirstOrDefault();</w:t>
      </w:r>
    </w:p>
    <w:p w14:paraId="259E6E4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emptyIntArr.FirstOrDefault()==</w:t>
      </w:r>
      <w:r>
        <w:rPr>
          <w:rFonts w:ascii="Consolas" w:hAnsi="Consolas"/>
          <w:sz w:val="18"/>
          <w:szCs w:val="18"/>
        </w:rPr>
        <w:t>{emptyIntArrFirstOrDefaul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9FA806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mptyIntArr.FirstOrDefault()==0</w:t>
      </w:r>
    </w:p>
    <w:p w14:paraId="2A1CAFA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98AA6E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</w:t>
      </w:r>
    </w:p>
    <w:p w14:paraId="4730D51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lementAt_ElementAtOrDefaultSample()</w:t>
      </w:r>
    </w:p>
    <w:p w14:paraId="376B948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ElementAt_ElementAtOrDefaultSample()</w:t>
      </w:r>
    </w:p>
    <w:p w14:paraId="352E736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20D5D1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</w:t>
      </w:r>
    </w:p>
    <w:p w14:paraId="65B99AD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lementAt V.S. ElementAtOrDefault</w:t>
      </w:r>
    </w:p>
    <w:p w14:paraId="1C770A1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1DCC081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1.</w:t>
      </w:r>
    </w:p>
    <w:p w14:paraId="375E9F5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ElementAt&lt;TSource&gt;</w:t>
      </w:r>
    </w:p>
    <w:p w14:paraId="441294C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32 index)</w:t>
      </w:r>
    </w:p>
    <w:p w14:paraId="17E38D6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0FB3CDA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299233(v=vs.110).aspx</w:t>
        </w:r>
      </w:hyperlink>
    </w:p>
    <w:p w14:paraId="7FE6675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element at a specified index in a sequence.</w:t>
      </w:r>
    </w:p>
    <w:p w14:paraId="4516B03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ows ArgumentNullException if source is null.</w:t>
      </w:r>
    </w:p>
    <w:p w14:paraId="12724E4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ows ArgumentOutOfRangeException</w:t>
      </w:r>
    </w:p>
    <w:p w14:paraId="4632952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index is less than 0 or greater than or equal to the number of elements in source.</w:t>
      </w:r>
    </w:p>
    <w:p w14:paraId="1D91917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7486BCA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2.</w:t>
      </w:r>
    </w:p>
    <w:p w14:paraId="7000298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ElementAtOrDefault&lt;TSource&gt;</w:t>
      </w:r>
    </w:p>
    <w:p w14:paraId="51454E2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32 index)</w:t>
      </w:r>
    </w:p>
    <w:p w14:paraId="6AD3CD4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5A766BC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494386(v=vs.110).aspx</w:t>
        </w:r>
      </w:hyperlink>
    </w:p>
    <w:p w14:paraId="0C12065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element at a specified index in a sequence</w:t>
      </w:r>
    </w:p>
    <w:p w14:paraId="2A89146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a default value if the index is out of range.</w:t>
      </w:r>
    </w:p>
    <w:p w14:paraId="67E0E8D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ows ArgumentNullException if source is null.</w:t>
      </w:r>
    </w:p>
    <w:p w14:paraId="3A50909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intArr = { 1, 2, 3, 4, 5, 6, 7, 8, 9 };</w:t>
      </w:r>
    </w:p>
    <w:p w14:paraId="3FC8A61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emptyIntArr = { };</w:t>
      </w:r>
    </w:p>
    <w:p w14:paraId="0F9865A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1. -----------------------------------</w:t>
      </w:r>
    </w:p>
    <w:p w14:paraId="64813C7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1. Enumerable.ElementAt&lt;TSource&gt;(this IEnumerable&lt;TSource&gt; 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Int32 index) -------------- "</w:t>
      </w:r>
      <w:r>
        <w:rPr>
          <w:rFonts w:ascii="Consolas" w:hAnsi="Consolas"/>
          <w:sz w:val="18"/>
          <w:szCs w:val="18"/>
        </w:rPr>
        <w:t>);</w:t>
      </w:r>
    </w:p>
    <w:p w14:paraId="4CFA92C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rrElementAt0 = intArr.ElementAt(0);</w:t>
      </w:r>
    </w:p>
    <w:p w14:paraId="43DDB07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ElementAt(0)==</w:t>
      </w:r>
      <w:r>
        <w:rPr>
          <w:rFonts w:ascii="Consolas" w:hAnsi="Consolas"/>
          <w:sz w:val="18"/>
          <w:szCs w:val="18"/>
        </w:rPr>
        <w:t>{intArrElementAt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AC691D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Arr.ElementAt(0)==1</w:t>
      </w:r>
    </w:p>
    <w:p w14:paraId="1ED637E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2. -----------------------------------</w:t>
      </w:r>
    </w:p>
    <w:p w14:paraId="1B2A8AD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2. Enumerable.ElementAt&lt;TSource&gt;(this IEnumerable&lt;TSource&gt; 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Int32 index) -------------- "</w:t>
      </w:r>
      <w:r>
        <w:rPr>
          <w:rFonts w:ascii="Consolas" w:hAnsi="Consolas"/>
          <w:sz w:val="18"/>
          <w:szCs w:val="18"/>
        </w:rPr>
        <w:t>);</w:t>
      </w:r>
    </w:p>
    <w:p w14:paraId="4A1DBE6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721EAD9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DF665D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emptyIntArrElementAt0 = emptyIntArr.ElementAt(0);</w:t>
      </w:r>
    </w:p>
    <w:p w14:paraId="10AD461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emptyIntArr.ElementAt(0)==</w:t>
      </w:r>
      <w:r>
        <w:rPr>
          <w:rFonts w:ascii="Consolas" w:hAnsi="Consolas"/>
          <w:sz w:val="18"/>
          <w:szCs w:val="18"/>
        </w:rPr>
        <w:t>{emptyIntArrElementAt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67A70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ows ArgumentOutOfRangeException</w:t>
      </w:r>
    </w:p>
    <w:p w14:paraId="3D80290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8B3288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C263F8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325FBCF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);</w:t>
      </w:r>
    </w:p>
    <w:p w14:paraId="1DE2106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049CE94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3. -----------------------------------</w:t>
      </w:r>
    </w:p>
    <w:p w14:paraId="12AD63A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3.3. Enumerable.ElementAtOrDefault&lt;TSource&gt;(this IEnumerable&lt;TSource&gt; 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Int32 index) -------------- "</w:t>
      </w:r>
      <w:r>
        <w:rPr>
          <w:rFonts w:ascii="Consolas" w:hAnsi="Consolas"/>
          <w:sz w:val="18"/>
          <w:szCs w:val="18"/>
        </w:rPr>
        <w:t>);</w:t>
      </w:r>
    </w:p>
    <w:p w14:paraId="20D45C2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emptyIntArrElementAtOrDefault0 = emptyIntArr.ElementAtOrDefault(0);</w:t>
      </w:r>
    </w:p>
    <w:p w14:paraId="0DE0FCC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emptyIntArr.ElementAtOrDefault(0)==</w:t>
      </w:r>
      <w:r>
        <w:rPr>
          <w:rFonts w:ascii="Consolas" w:hAnsi="Consolas"/>
          <w:sz w:val="18"/>
          <w:szCs w:val="18"/>
        </w:rPr>
        <w:t>{emptyIntArrElementAtOrDefault0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B4DE3E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mptyIntArr.ElementAtOrDefault(0)==0</w:t>
      </w:r>
    </w:p>
    <w:p w14:paraId="462D536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3E4CC76" w14:textId="77777777" w:rsidR="00BD6EC8" w:rsidRDefault="00BD6EC8" w:rsidP="00925414">
      <w:pPr>
        <w:spacing w:after="0"/>
      </w:pPr>
    </w:p>
    <w:p w14:paraId="0B84C05C" w14:textId="77777777" w:rsidR="00BD6EC8" w:rsidRDefault="00BD6EC8" w:rsidP="00925414">
      <w:pPr>
        <w:spacing w:after="0"/>
      </w:pPr>
    </w:p>
    <w:p w14:paraId="7ED435B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======================================</w:t>
      </w:r>
    </w:p>
    <w:p w14:paraId="2E1D21A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ingle_SingleOrDefaultSample()</w:t>
      </w:r>
    </w:p>
    <w:p w14:paraId="2EA0761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Single_SingleOrDefaultSample()</w:t>
      </w:r>
    </w:p>
    <w:p w14:paraId="5CDFC85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16A0D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</w:t>
      </w:r>
    </w:p>
    <w:p w14:paraId="4F24C75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ingle V.S. SingleOrDefault</w:t>
      </w:r>
    </w:p>
    <w:p w14:paraId="50FF7A9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740FD37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1.</w:t>
      </w:r>
    </w:p>
    <w:p w14:paraId="1E3074C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ingle V.S. SingleOrDefault</w:t>
      </w:r>
    </w:p>
    <w:p w14:paraId="43FD4D4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</w:t>
      </w:r>
    </w:p>
    <w:p w14:paraId="6789E20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1.1.</w:t>
      </w:r>
    </w:p>
    <w:p w14:paraId="2FB1D6F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ingle</w:t>
      </w:r>
    </w:p>
    <w:p w14:paraId="54910EE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ows ArgumentNullException if source is null.</w:t>
      </w:r>
    </w:p>
    <w:p w14:paraId="5BF4DAA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ows InvalidOperationException</w:t>
      </w:r>
    </w:p>
    <w:p w14:paraId="5B76123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 input sequence contains more than one element.</w:t>
      </w:r>
    </w:p>
    <w:p w14:paraId="5BA67D8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if The input sequence is empty.</w:t>
      </w:r>
    </w:p>
    <w:p w14:paraId="1D29CBC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</w:t>
      </w:r>
    </w:p>
    <w:p w14:paraId="677B6C2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1.2.</w:t>
      </w:r>
    </w:p>
    <w:p w14:paraId="04F2073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SingleOrDefault</w:t>
      </w:r>
    </w:p>
    <w:p w14:paraId="540B8F0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ows ArgumentNullException if source is null.</w:t>
      </w:r>
    </w:p>
    <w:p w14:paraId="5A7B461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rows InvalidOperationException</w:t>
      </w:r>
    </w:p>
    <w:p w14:paraId="463D3A9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 input sequence contains more than one element.</w:t>
      </w:r>
    </w:p>
    <w:p w14:paraId="35FEC42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09B8A0B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2.</w:t>
      </w:r>
    </w:p>
    <w:p w14:paraId="0AFAEA1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</w:t>
      </w:r>
    </w:p>
    <w:p w14:paraId="56F465F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2.1.</w:t>
      </w:r>
    </w:p>
    <w:p w14:paraId="78F902E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Single&lt;TSource&gt;</w:t>
      </w:r>
    </w:p>
    <w:p w14:paraId="03F25FD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)</w:t>
      </w:r>
    </w:p>
    <w:p w14:paraId="0454A7C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3EB57F3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4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155325(v=vs.110).aspx</w:t>
        </w:r>
      </w:hyperlink>
    </w:p>
    <w:p w14:paraId="53DE5FD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only element of a sequence,</w:t>
      </w:r>
    </w:p>
    <w:p w14:paraId="150F5C1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d throws an exception</w:t>
      </w:r>
    </w:p>
    <w:p w14:paraId="094C1BB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re is not exactly one element in the sequence.</w:t>
      </w:r>
    </w:p>
    <w:p w14:paraId="47D135D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</w:t>
      </w:r>
    </w:p>
    <w:p w14:paraId="400C6A6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2.2.</w:t>
      </w:r>
    </w:p>
    <w:p w14:paraId="375BBD3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SingleOrDefault&lt;TSource&gt;</w:t>
      </w:r>
    </w:p>
    <w:p w14:paraId="5576330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)</w:t>
      </w:r>
    </w:p>
    <w:p w14:paraId="32917EA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12B462A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5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342451(v=vs.110).aspx</w:t>
        </w:r>
      </w:hyperlink>
    </w:p>
    <w:p w14:paraId="2D38501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only element of a sequence,</w:t>
      </w:r>
    </w:p>
    <w:p w14:paraId="6464820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a default value if the sequence is empty;</w:t>
      </w:r>
    </w:p>
    <w:p w14:paraId="7EDC346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method throws an exception</w:t>
      </w:r>
    </w:p>
    <w:p w14:paraId="60D4588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re is more than one element in the sequence.</w:t>
      </w:r>
    </w:p>
    <w:p w14:paraId="4D54CA3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48DDBEE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3.</w:t>
      </w:r>
    </w:p>
    <w:p w14:paraId="7DF061A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</w:t>
      </w:r>
    </w:p>
    <w:p w14:paraId="09DE378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3.1.</w:t>
      </w:r>
    </w:p>
    <w:p w14:paraId="2D0602F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Single&lt;TSource&gt;</w:t>
      </w:r>
    </w:p>
    <w:p w14:paraId="5AABFF3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136BB4A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25FD6CC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6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35118(v=vs.110).aspx</w:t>
        </w:r>
      </w:hyperlink>
    </w:p>
    <w:p w14:paraId="0643553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only element of a sequence that satisfies a specified condition,</w:t>
      </w:r>
    </w:p>
    <w:p w14:paraId="602975B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nd throws an exception if more than one such element exists.</w:t>
      </w:r>
    </w:p>
    <w:p w14:paraId="31962A6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</w:t>
      </w:r>
    </w:p>
    <w:p w14:paraId="68E47B7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3.2.</w:t>
      </w:r>
    </w:p>
    <w:p w14:paraId="206269B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SingleOrDefault&lt;TSource&gt;</w:t>
      </w:r>
    </w:p>
    <w:p w14:paraId="7A7E5C4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5CA6347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6F37364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7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549274(v=vs.110).aspx</w:t>
        </w:r>
      </w:hyperlink>
    </w:p>
    <w:p w14:paraId="342B4B5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only element of a sequence that satisfies a specified condition</w:t>
      </w:r>
    </w:p>
    <w:p w14:paraId="7BF53B5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a default value if no such element exists;</w:t>
      </w:r>
    </w:p>
    <w:p w14:paraId="09F34FE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this method throws an exception</w:t>
      </w:r>
    </w:p>
    <w:p w14:paraId="564E1BB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more than one element satisfies the condition.</w:t>
      </w:r>
    </w:p>
    <w:p w14:paraId="0D8A863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intArr = { 1, 2, 3, 4, 5, 6, 7, 8, 9 };</w:t>
      </w:r>
    </w:p>
    <w:p w14:paraId="164C999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intSingleArr = { 2 };</w:t>
      </w:r>
    </w:p>
    <w:p w14:paraId="13AC2D7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emptyIntArr = { };</w:t>
      </w:r>
    </w:p>
    <w:p w14:paraId="4F59D7C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1. -----------------------------------</w:t>
      </w:r>
    </w:p>
    <w:p w14:paraId="44B785B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1. Enumerable.Single&lt;TSource&gt;(this IEnumerable&lt;TSource&gt; source) -------------- "</w:t>
      </w:r>
      <w:r>
        <w:rPr>
          <w:rFonts w:ascii="Consolas" w:hAnsi="Consolas"/>
          <w:sz w:val="18"/>
          <w:szCs w:val="18"/>
        </w:rPr>
        <w:t>);</w:t>
      </w:r>
    </w:p>
    <w:p w14:paraId="4F91C5E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SingleArrSingle = intSingleArr.Single();</w:t>
      </w:r>
    </w:p>
    <w:p w14:paraId="2662E60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SingleArr.Single()==</w:t>
      </w:r>
      <w:r>
        <w:rPr>
          <w:rFonts w:ascii="Consolas" w:hAnsi="Consolas"/>
          <w:sz w:val="18"/>
          <w:szCs w:val="18"/>
        </w:rPr>
        <w:t>{intSingleArrSingl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B1F2E4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tSingleArr.Single()==2</w:t>
      </w:r>
    </w:p>
    <w:p w14:paraId="363E1E5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2. -----------------------------------</w:t>
      </w:r>
    </w:p>
    <w:p w14:paraId="081E1E2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2. Enumerable.Single&lt;TSource&gt;(this IEnumerable&lt;TSource&gt; source) -------------- "</w:t>
      </w:r>
      <w:r>
        <w:rPr>
          <w:rFonts w:ascii="Consolas" w:hAnsi="Consolas"/>
          <w:sz w:val="18"/>
          <w:szCs w:val="18"/>
        </w:rPr>
        <w:t>);</w:t>
      </w:r>
    </w:p>
    <w:p w14:paraId="0677D3B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3E024F5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9AA0B4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rrSingle = intArr.Single();</w:t>
      </w:r>
    </w:p>
    <w:p w14:paraId="0B80753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ows InvalidOperationException</w:t>
      </w:r>
    </w:p>
    <w:p w14:paraId="5A1EB77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Single()==</w:t>
      </w:r>
      <w:r>
        <w:rPr>
          <w:rFonts w:ascii="Consolas" w:hAnsi="Consolas"/>
          <w:sz w:val="18"/>
          <w:szCs w:val="18"/>
        </w:rPr>
        <w:t>{intArrSingl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772532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7ED257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4FC1EF7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E0D51E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);</w:t>
      </w:r>
    </w:p>
    <w:p w14:paraId="400C977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3E1B63B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3. -----------------------------------</w:t>
      </w:r>
    </w:p>
    <w:p w14:paraId="3BCCE86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3. Enumerable.Single&lt;TSource&gt;(this IEnumerable&lt;TSource&gt; 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Func&lt;T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Boolean&gt; predicate) -------------- "</w:t>
      </w:r>
      <w:r>
        <w:rPr>
          <w:rFonts w:ascii="Consolas" w:hAnsi="Consolas"/>
          <w:sz w:val="18"/>
          <w:szCs w:val="18"/>
        </w:rPr>
        <w:t>);</w:t>
      </w:r>
    </w:p>
    <w:p w14:paraId="3EFD76F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1CCA962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2EE887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rrSingleMod2 = intArr.Single(x =&gt; x % 2 == 0);</w:t>
      </w:r>
    </w:p>
    <w:p w14:paraId="33F62F9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ows InvalidOperationException because mroe than one results.</w:t>
      </w:r>
    </w:p>
    <w:p w14:paraId="068BD4E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Single(x =&gt; x % 2 == 0)==</w:t>
      </w:r>
      <w:r>
        <w:rPr>
          <w:rFonts w:ascii="Consolas" w:hAnsi="Consolas"/>
          <w:sz w:val="18"/>
          <w:szCs w:val="18"/>
        </w:rPr>
        <w:t>{intArrSingleMod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D74364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E52314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22387C0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BFBFF1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);</w:t>
      </w:r>
    </w:p>
    <w:p w14:paraId="3D755B8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A4481B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4. -----------------------------------</w:t>
      </w:r>
    </w:p>
    <w:p w14:paraId="1131FEA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4. Enumerable.SingleOrDefault&lt;TSource&gt;(this IEnumerable&lt;TSource&gt; source) -------------- "</w:t>
      </w:r>
      <w:r>
        <w:rPr>
          <w:rFonts w:ascii="Consolas" w:hAnsi="Consolas"/>
          <w:sz w:val="18"/>
          <w:szCs w:val="18"/>
        </w:rPr>
        <w:t>);</w:t>
      </w:r>
    </w:p>
    <w:p w14:paraId="460277E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emptyIntArrSingleOrDefault = emptyIntArr.SingleOrDefault();</w:t>
      </w:r>
    </w:p>
    <w:p w14:paraId="67BF883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emptyIntArr.SingleOrDefault()==</w:t>
      </w:r>
      <w:r>
        <w:rPr>
          <w:rFonts w:ascii="Consolas" w:hAnsi="Consolas"/>
          <w:sz w:val="18"/>
          <w:szCs w:val="18"/>
        </w:rPr>
        <w:t>{emptyIntArrSingleOrDefault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9D9FDB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mptyIntArr.SingleOrDefault()==0</w:t>
      </w:r>
    </w:p>
    <w:p w14:paraId="7AE693B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5. -----------------------------------</w:t>
      </w:r>
    </w:p>
    <w:p w14:paraId="7ABCDB1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5. Enumerable.SingleOrDefault&lt;TSource&gt;(this IEnumerable&lt;TSource&gt; source) -------------- "</w:t>
      </w:r>
      <w:r>
        <w:rPr>
          <w:rFonts w:ascii="Consolas" w:hAnsi="Consolas"/>
          <w:sz w:val="18"/>
          <w:szCs w:val="18"/>
        </w:rPr>
        <w:t>);</w:t>
      </w:r>
    </w:p>
    <w:p w14:paraId="3A2D1F6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701B630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5B1DF0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rrSingle = intArr.SingleOrDefault();</w:t>
      </w:r>
    </w:p>
    <w:p w14:paraId="73C4E15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ows InvalidOperationException</w:t>
      </w:r>
    </w:p>
    <w:p w14:paraId="63056E0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SingleOrDefault()==</w:t>
      </w:r>
      <w:r>
        <w:rPr>
          <w:rFonts w:ascii="Consolas" w:hAnsi="Consolas"/>
          <w:sz w:val="18"/>
          <w:szCs w:val="18"/>
        </w:rPr>
        <w:t>{intArrSingl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625A7E4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44AB0FB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7186692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7C9AD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);</w:t>
      </w:r>
    </w:p>
    <w:p w14:paraId="634D013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C35B13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6. -----------------------------------</w:t>
      </w:r>
    </w:p>
    <w:p w14:paraId="52DD6BD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4.6. Enumerable.SingleOrDefault&lt;TSource&gt;(this IEnumerable&lt;TSource&gt; 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Func&lt;TSource,</w:t>
      </w:r>
      <w:r>
        <w:rPr>
          <w:rFonts w:ascii="Consolas" w:hAnsi="Consolas"/>
          <w:color w:val="A31515"/>
          <w:sz w:val="18"/>
          <w:szCs w:val="18"/>
        </w:rPr>
        <w:t> </w:t>
      </w:r>
      <w:r>
        <w:rPr>
          <w:rFonts w:ascii="Consolas" w:hAnsi="Consolas"/>
          <w:color w:val="A31515"/>
          <w:sz w:val="18"/>
          <w:szCs w:val="18"/>
        </w:rPr>
        <w:t>Boolean&gt; predicate) -------------- "</w:t>
      </w:r>
      <w:r>
        <w:rPr>
          <w:rFonts w:ascii="Consolas" w:hAnsi="Consolas"/>
          <w:sz w:val="18"/>
          <w:szCs w:val="18"/>
        </w:rPr>
        <w:t>);</w:t>
      </w:r>
    </w:p>
    <w:p w14:paraId="137E180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y</w:t>
      </w:r>
    </w:p>
    <w:p w14:paraId="676C9BF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CA8EB69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ntArrSingleMod2 = intArr.SingleOrDefault(x =&gt; x % 2 == 0);</w:t>
      </w:r>
    </w:p>
    <w:p w14:paraId="075C055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rows InvalidOperationException because mroe than one results.</w:t>
      </w:r>
    </w:p>
    <w:p w14:paraId="7044DD0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intArr.SingleOrDefault(x =&gt; x % 2 == 0)==</w:t>
      </w:r>
      <w:r>
        <w:rPr>
          <w:rFonts w:ascii="Consolas" w:hAnsi="Consolas"/>
          <w:sz w:val="18"/>
          <w:szCs w:val="18"/>
        </w:rPr>
        <w:t>{intArrSingleMod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1CE01EE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D0E30C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at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Exception</w:t>
      </w:r>
      <w:r>
        <w:t> </w:t>
      </w:r>
      <w:r>
        <w:rPr>
          <w:rFonts w:ascii="Consolas" w:hAnsi="Consolas"/>
          <w:sz w:val="18"/>
          <w:szCs w:val="18"/>
        </w:rPr>
        <w:t>e)</w:t>
      </w:r>
    </w:p>
    <w:p w14:paraId="0472FAB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A0A35C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e);</w:t>
      </w:r>
    </w:p>
    <w:p w14:paraId="04BEA6B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210F22A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CB269BE" w14:textId="77777777" w:rsidR="00BD6EC8" w:rsidRDefault="00BD6EC8" w:rsidP="00925414">
      <w:pPr>
        <w:spacing w:after="0"/>
      </w:pPr>
    </w:p>
    <w:p w14:paraId="438F7384" w14:textId="77777777" w:rsidR="00BD6EC8" w:rsidRDefault="00BD6EC8" w:rsidP="00925414">
      <w:pPr>
        <w:spacing w:after="0"/>
      </w:pPr>
    </w:p>
    <w:p w14:paraId="714F727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======================================</w:t>
      </w:r>
    </w:p>
    <w:p w14:paraId="0FE6D4B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efaultIfEmptySample()</w:t>
      </w:r>
    </w:p>
    <w:p w14:paraId="257C0F3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DefaultIfEmptySample()</w:t>
      </w:r>
    </w:p>
    <w:p w14:paraId="2361299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18579E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</w:t>
      </w:r>
    </w:p>
    <w:p w14:paraId="58A3141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faultIfEmpty</w:t>
      </w:r>
    </w:p>
    <w:p w14:paraId="0345DF5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2A96D10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1.</w:t>
      </w:r>
    </w:p>
    <w:p w14:paraId="76DE802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DefaultIfEmpty&lt;TSource&gt;</w:t>
      </w:r>
    </w:p>
    <w:p w14:paraId="50E7D50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)</w:t>
      </w:r>
    </w:p>
    <w:p w14:paraId="68E52F0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3B4B3C6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8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360179(v=vs.110).aspx</w:t>
        </w:r>
      </w:hyperlink>
    </w:p>
    <w:p w14:paraId="5058E8C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elements of the specified sequence</w:t>
      </w:r>
    </w:p>
    <w:p w14:paraId="7DE5E37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the type parameter's default value in a singleton collection</w:t>
      </w:r>
    </w:p>
    <w:p w14:paraId="775444A3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 sequence is empty.</w:t>
      </w:r>
    </w:p>
    <w:p w14:paraId="76DA1D8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---------------------------------</w:t>
      </w:r>
    </w:p>
    <w:p w14:paraId="28AB5E5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2.</w:t>
      </w:r>
    </w:p>
    <w:p w14:paraId="514F2684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Enumerable.DefaultIfEmpty&lt;TSource&gt;</w:t>
      </w:r>
    </w:p>
    <w:p w14:paraId="648579E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(this IEnumerable&lt;TSource&gt; source, TSource defaultValue)</w:t>
      </w:r>
    </w:p>
    <w:p w14:paraId="6FA29EF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ference:</w:t>
      </w:r>
    </w:p>
    <w:p w14:paraId="4CB9098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</w:t>
      </w:r>
      <w:hyperlink r:id="rId39" w:history="1">
        <w:r>
          <w:rPr>
            <w:rStyle w:val="Hyperlink"/>
            <w:rFonts w:ascii="Consolas" w:hAnsi="Consolas"/>
            <w:sz w:val="18"/>
            <w:szCs w:val="18"/>
          </w:rPr>
          <w:t>https://msdn.microsoft.com/en-us/library/bb355419(v=vs.110).aspx</w:t>
        </w:r>
      </w:hyperlink>
    </w:p>
    <w:p w14:paraId="71AE4DF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Returns the elements of the specified sequence</w:t>
      </w:r>
    </w:p>
    <w:p w14:paraId="46F0D33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or the specified value in a singleton collection</w:t>
      </w:r>
    </w:p>
    <w:p w14:paraId="1FE4D07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f the sequence is empty.</w:t>
      </w:r>
    </w:p>
    <w:p w14:paraId="281DF7A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intArr = { 1, 2, 3, 4, 5, 6, 7, 8, 9 };</w:t>
      </w:r>
    </w:p>
    <w:p w14:paraId="20B30276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[] emptyIntArr = { };</w:t>
      </w:r>
    </w:p>
    <w:p w14:paraId="0E722A3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1. -----------------------------------</w:t>
      </w:r>
    </w:p>
    <w:p w14:paraId="4CC9F5B7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5.1. Enumerable.DefaultIfEmpty&lt;TSource&gt;(this IEnumerable&lt;TSource&gt; source) -------------- "</w:t>
      </w:r>
      <w:r>
        <w:rPr>
          <w:rFonts w:ascii="Consolas" w:hAnsi="Consolas"/>
          <w:sz w:val="18"/>
          <w:szCs w:val="18"/>
        </w:rPr>
        <w:t>);</w:t>
      </w:r>
    </w:p>
    <w:p w14:paraId="7AE44BB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intArrDefaultIfEmpty = intArr.DefaultIfEmpty();</w:t>
      </w:r>
    </w:p>
    <w:p w14:paraId="233A7ED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intArrDefaultIfEmpty)</w:t>
      </w:r>
    </w:p>
    <w:p w14:paraId="16207DE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778A0C0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i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 "</w:t>
      </w:r>
      <w:r>
        <w:rPr>
          <w:rFonts w:ascii="Consolas" w:hAnsi="Consolas"/>
          <w:sz w:val="18"/>
          <w:szCs w:val="18"/>
        </w:rPr>
        <w:t>);</w:t>
      </w:r>
    </w:p>
    <w:p w14:paraId="05FC934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5ABEFA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70169F9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[ 1 ]  [ 2 ]  [ 3 ]  [ 4 ]  [ 5 ]  [ 6 ]  [ 7 ]  [ 8 ]  [ 9 ]</w:t>
      </w:r>
    </w:p>
    <w:p w14:paraId="2EF5DC65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2. -----------------------------------</w:t>
      </w:r>
    </w:p>
    <w:p w14:paraId="2914D580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5.2. Enumerable.DefaultIfEmpty&lt;TSource&gt;(this IEnumerable&lt;TSource&gt; source) -------------- "</w:t>
      </w:r>
      <w:r>
        <w:rPr>
          <w:rFonts w:ascii="Consolas" w:hAnsi="Consolas"/>
          <w:sz w:val="18"/>
          <w:szCs w:val="18"/>
        </w:rPr>
        <w:t>);</w:t>
      </w:r>
    </w:p>
    <w:p w14:paraId="1F4F5BE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emptyIntArrDefaultIfEmpty = emptyIntArr.DefaultIfEmpty();</w:t>
      </w:r>
    </w:p>
    <w:p w14:paraId="4286776D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emptyIntArrDefaultIfEmpty)</w:t>
      </w:r>
    </w:p>
    <w:p w14:paraId="3BA072C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55F2E0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i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 "</w:t>
      </w:r>
      <w:r>
        <w:rPr>
          <w:rFonts w:ascii="Consolas" w:hAnsi="Consolas"/>
          <w:sz w:val="18"/>
          <w:szCs w:val="18"/>
        </w:rPr>
        <w:t>);</w:t>
      </w:r>
    </w:p>
    <w:p w14:paraId="7F74B8A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}</w:t>
      </w:r>
    </w:p>
    <w:p w14:paraId="3BDD964C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3EDBA62B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[ 0 ]</w:t>
      </w:r>
    </w:p>
    <w:p w14:paraId="0B82A12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3. -----------------------------------</w:t>
      </w:r>
    </w:p>
    <w:p w14:paraId="2D6E2838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5.3. Enumerable.DefaultIfEmpty&lt;TSource&gt;(this IEnumerable&lt;TSource&gt; source, TSource defaultValue) -------------- "</w:t>
      </w:r>
      <w:r>
        <w:rPr>
          <w:rFonts w:ascii="Consolas" w:hAnsi="Consolas"/>
          <w:sz w:val="18"/>
          <w:szCs w:val="18"/>
        </w:rPr>
        <w:t>);</w:t>
      </w:r>
    </w:p>
    <w:p w14:paraId="7609C34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Enumerable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&gt; emptyIntArrDefaultIfEmpty100 = emptyIntArr.DefaultIfEmpty(100);</w:t>
      </w:r>
    </w:p>
    <w:p w14:paraId="6F94AFC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emptyIntArrDefaultIfEmpty100)</w:t>
      </w:r>
    </w:p>
    <w:p w14:paraId="3628B91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3527A8E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(</w:t>
      </w:r>
      <w:r>
        <w:rPr>
          <w:rFonts w:ascii="Consolas" w:hAnsi="Consolas"/>
          <w:color w:val="A31515"/>
          <w:sz w:val="18"/>
          <w:szCs w:val="18"/>
        </w:rPr>
        <w:t>$" [</w:t>
      </w:r>
      <w:r>
        <w:t> </w:t>
      </w:r>
      <w:r>
        <w:rPr>
          <w:rFonts w:ascii="Consolas" w:hAnsi="Consolas"/>
          <w:sz w:val="18"/>
          <w:szCs w:val="18"/>
        </w:rPr>
        <w:t>{i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] "</w:t>
      </w:r>
      <w:r>
        <w:rPr>
          <w:rFonts w:ascii="Consolas" w:hAnsi="Consolas"/>
          <w:sz w:val="18"/>
          <w:szCs w:val="18"/>
        </w:rPr>
        <w:t>);</w:t>
      </w:r>
    </w:p>
    <w:p w14:paraId="1E347E71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EE37B4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);</w:t>
      </w:r>
    </w:p>
    <w:p w14:paraId="57FC7462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[ 100 ]</w:t>
      </w:r>
    </w:p>
    <w:p w14:paraId="0B09B28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E1310EF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C7D482A" w14:textId="77777777" w:rsidR="00BD6EC8" w:rsidRDefault="00BD6EC8" w:rsidP="0092541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D463499" w14:textId="77777777" w:rsidR="00BD6EC8" w:rsidRDefault="00BD6EC8" w:rsidP="00925414">
      <w:pPr>
        <w:spacing w:after="0"/>
      </w:pPr>
    </w:p>
    <w:p w14:paraId="495C940B" w14:textId="77777777" w:rsidR="00BD6EC8" w:rsidRDefault="00BD6EC8" w:rsidP="00925414">
      <w:pPr>
        <w:spacing w:after="0"/>
      </w:pPr>
    </w:p>
    <w:p w14:paraId="7FA84841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5E8D2C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FEB358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, FirstOrDefault, Last, LastOrDefault, ElementAt, ElementAtOrDefault, Single, SingleOrDefault, and DefaultIfEmpty are Element Operators which retrieve a single element from a sequence.  All of these have their own overloading methods.</w:t>
      </w:r>
    </w:p>
    <w:p w14:paraId="7D711AA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7719B703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08EEFA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 V.S. FirstOrDefault</w:t>
      </w:r>
    </w:p>
    <w:p w14:paraId="768C42A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7DE656A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0897889C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 V.S. FirstOrDefault</w:t>
      </w:r>
    </w:p>
    <w:p w14:paraId="38607BD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687C0FF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1.</w:t>
      </w:r>
    </w:p>
    <w:p w14:paraId="7A7E6D2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</w:t>
      </w:r>
    </w:p>
    <w:p w14:paraId="5F2E178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ows InvalidOperationException</w:t>
      </w:r>
    </w:p>
    <w:p w14:paraId="06499640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equence does not contain any elements</w:t>
      </w:r>
    </w:p>
    <w:p w14:paraId="5015C08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if no element in the sequence satisfies the condition</w:t>
      </w:r>
    </w:p>
    <w:p w14:paraId="6D89075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</w:t>
      </w:r>
    </w:p>
    <w:p w14:paraId="3CEB62D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2.</w:t>
      </w:r>
    </w:p>
    <w:p w14:paraId="2D3B5122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OrDefault</w:t>
      </w:r>
    </w:p>
    <w:p w14:paraId="57A4515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default value of type</w:t>
      </w:r>
    </w:p>
    <w:p w14:paraId="55D0E46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equence does not contain any elements</w:t>
      </w:r>
    </w:p>
    <w:p w14:paraId="49D6F193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if no element in the sequence satisfies the condition</w:t>
      </w:r>
    </w:p>
    <w:p w14:paraId="55FE6A0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reference type, the default value is null.</w:t>
      </w:r>
    </w:p>
    <w:p w14:paraId="1C371971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08D7B7A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56AE477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First&lt;TSource&gt;</w:t>
      </w:r>
    </w:p>
    <w:p w14:paraId="76F824A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)</w:t>
      </w:r>
    </w:p>
    <w:p w14:paraId="28A2E9A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0CEA23C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FirstOrDefault&lt;TSource&gt;</w:t>
      </w:r>
    </w:p>
    <w:p w14:paraId="0D6C468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)</w:t>
      </w:r>
    </w:p>
    <w:p w14:paraId="0DDAF88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47CDEBC" w14:textId="77777777" w:rsidR="00BD6EC8" w:rsidRDefault="00000000" w:rsidP="00925414">
      <w:pPr>
        <w:spacing w:after="0"/>
      </w:pPr>
      <w:hyperlink r:id="rId40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291976(v=vs.110).aspx</w:t>
        </w:r>
      </w:hyperlink>
    </w:p>
    <w:p w14:paraId="657992A9" w14:textId="77777777" w:rsidR="00BD6EC8" w:rsidRDefault="00000000" w:rsidP="00925414">
      <w:pPr>
        <w:spacing w:after="0"/>
      </w:pPr>
      <w:hyperlink r:id="rId41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340482(v=vs.110).aspx</w:t>
        </w:r>
      </w:hyperlink>
    </w:p>
    <w:p w14:paraId="03FC385D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first element of a sequence.</w:t>
      </w:r>
    </w:p>
    <w:p w14:paraId="7E0AE88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03876B5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7D2DE2C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First&lt;TSource&gt;</w:t>
      </w:r>
    </w:p>
    <w:p w14:paraId="6463293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4B31134C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34BE2F2A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FirstOrDefault&lt;TSource&gt;</w:t>
      </w:r>
    </w:p>
    <w:p w14:paraId="7F242EF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2A2A388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0C796D8" w14:textId="77777777" w:rsidR="00BD6EC8" w:rsidRDefault="00000000" w:rsidP="00925414">
      <w:pPr>
        <w:spacing w:after="0"/>
      </w:pPr>
      <w:hyperlink r:id="rId42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535050(v=vs.110).aspx</w:t>
        </w:r>
      </w:hyperlink>
    </w:p>
    <w:p w14:paraId="73F2A359" w14:textId="77777777" w:rsidR="00BD6EC8" w:rsidRDefault="00000000" w:rsidP="00925414">
      <w:pPr>
        <w:spacing w:after="0"/>
      </w:pPr>
      <w:hyperlink r:id="rId43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549039(v=vs.110).aspx</w:t>
        </w:r>
      </w:hyperlink>
    </w:p>
    <w:p w14:paraId="3E71871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first element in a sequence that satisfies a specified condition.</w:t>
      </w:r>
    </w:p>
    <w:p w14:paraId="24585DA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6D0D1FB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2B867FB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st V.S. LastOrDefault</w:t>
      </w:r>
    </w:p>
    <w:p w14:paraId="61DEF11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40D3D61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19CA4A2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st V.S. LastOrDefault</w:t>
      </w:r>
    </w:p>
    <w:p w14:paraId="008B099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70FCB143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3.1.1.</w:t>
      </w:r>
    </w:p>
    <w:p w14:paraId="2929406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st</w:t>
      </w:r>
    </w:p>
    <w:p w14:paraId="2E9814AC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ows InvalidOperationException</w:t>
      </w:r>
    </w:p>
    <w:p w14:paraId="1B5DC3E2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equence does not contain any elements</w:t>
      </w:r>
    </w:p>
    <w:p w14:paraId="77306DD2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if no element in the sequence satisfies the condition</w:t>
      </w:r>
    </w:p>
    <w:p w14:paraId="17F1FE63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39B8E16D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2.</w:t>
      </w:r>
    </w:p>
    <w:p w14:paraId="04ACD4B0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astOrDefault</w:t>
      </w:r>
    </w:p>
    <w:p w14:paraId="75681F5A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default value of type</w:t>
      </w:r>
    </w:p>
    <w:p w14:paraId="3687C17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equence does not contain any elements</w:t>
      </w:r>
    </w:p>
    <w:p w14:paraId="1116098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if no element in the sequence satisfies the condition</w:t>
      </w:r>
    </w:p>
    <w:p w14:paraId="1577B62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the reference type, the default value is null.</w:t>
      </w:r>
    </w:p>
    <w:p w14:paraId="2C943F5A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4E4F2E3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4EAD01F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Last&lt;TSource&gt;</w:t>
      </w:r>
    </w:p>
    <w:p w14:paraId="5E3168F3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)</w:t>
      </w:r>
    </w:p>
    <w:p w14:paraId="289414A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53E95DD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LastOrDefault&lt;TSource&gt;</w:t>
      </w:r>
    </w:p>
    <w:p w14:paraId="3AC15DF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)</w:t>
      </w:r>
    </w:p>
    <w:p w14:paraId="273E9F4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8722D42" w14:textId="77777777" w:rsidR="00BD6EC8" w:rsidRDefault="00000000" w:rsidP="00925414">
      <w:pPr>
        <w:spacing w:after="0"/>
      </w:pPr>
      <w:hyperlink r:id="rId44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358775(v=vs.110).aspx</w:t>
        </w:r>
      </w:hyperlink>
    </w:p>
    <w:p w14:paraId="3F3F001D" w14:textId="77777777" w:rsidR="00BD6EC8" w:rsidRDefault="00000000" w:rsidP="00925414">
      <w:pPr>
        <w:spacing w:after="0"/>
      </w:pPr>
      <w:hyperlink r:id="rId45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301849(v=vs.110).aspx</w:t>
        </w:r>
      </w:hyperlink>
    </w:p>
    <w:p w14:paraId="6EF428C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element of a sequence.</w:t>
      </w:r>
    </w:p>
    <w:p w14:paraId="27CD6F1A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0F2C086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274ADD4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Last&lt;TSource&gt;</w:t>
      </w:r>
    </w:p>
    <w:p w14:paraId="7E17339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5B244442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195B8E9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LastOrDefault&lt;TSource&gt;</w:t>
      </w:r>
    </w:p>
    <w:p w14:paraId="6879FEE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2B360CFD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39D0A8B" w14:textId="77777777" w:rsidR="00BD6EC8" w:rsidRDefault="00000000" w:rsidP="00925414">
      <w:pPr>
        <w:spacing w:after="0"/>
      </w:pPr>
      <w:hyperlink r:id="rId46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549138(v=vs.110).aspx</w:t>
        </w:r>
      </w:hyperlink>
    </w:p>
    <w:p w14:paraId="4AAA5F05" w14:textId="77777777" w:rsidR="00BD6EC8" w:rsidRDefault="00000000" w:rsidP="00925414">
      <w:pPr>
        <w:spacing w:after="0"/>
      </w:pPr>
      <w:hyperlink r:id="rId47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548915(v=vs.110).aspx</w:t>
        </w:r>
      </w:hyperlink>
    </w:p>
    <w:p w14:paraId="050C2B92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last element of a sequence that satisfies a specified condition.</w:t>
      </w:r>
    </w:p>
    <w:p w14:paraId="3EF030F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1F93650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</w:t>
      </w:r>
    </w:p>
    <w:p w14:paraId="7497633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ElementAt V.S. ElementAtOrDefault</w:t>
      </w:r>
    </w:p>
    <w:p w14:paraId="6EC6B64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584BDF11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1.</w:t>
      </w:r>
    </w:p>
    <w:p w14:paraId="71B9733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ElementAt&lt;TSource&gt;</w:t>
      </w:r>
    </w:p>
    <w:p w14:paraId="72857E8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32 index)</w:t>
      </w:r>
    </w:p>
    <w:p w14:paraId="0654364C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7B3C412" w14:textId="77777777" w:rsidR="00BD6EC8" w:rsidRDefault="00000000" w:rsidP="00925414">
      <w:pPr>
        <w:spacing w:after="0"/>
      </w:pPr>
      <w:hyperlink r:id="rId48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299233(v=vs.110).aspx</w:t>
        </w:r>
      </w:hyperlink>
    </w:p>
    <w:p w14:paraId="7675C4CC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element at a specified index in a sequence.</w:t>
      </w:r>
    </w:p>
    <w:p w14:paraId="1F0BB34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ows ArgumentNullException if source is null.</w:t>
      </w:r>
    </w:p>
    <w:p w14:paraId="1EE99DA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ows ArgumentOutOfRangeException</w:t>
      </w:r>
    </w:p>
    <w:p w14:paraId="0352215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index is less than 0 or greater than or equal to the number of elements in source.</w:t>
      </w:r>
    </w:p>
    <w:p w14:paraId="00D5718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1772067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4.2.</w:t>
      </w:r>
    </w:p>
    <w:p w14:paraId="0C6FD933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ElementAtOrDefault&lt;TSource&gt;</w:t>
      </w:r>
    </w:p>
    <w:p w14:paraId="39EC408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Int32 index)</w:t>
      </w:r>
    </w:p>
    <w:p w14:paraId="3774D750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874FAAC" w14:textId="77777777" w:rsidR="00BD6EC8" w:rsidRDefault="00000000" w:rsidP="00925414">
      <w:pPr>
        <w:spacing w:after="0"/>
      </w:pPr>
      <w:hyperlink r:id="rId49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494386(v=vs.110).aspx</w:t>
        </w:r>
      </w:hyperlink>
    </w:p>
    <w:p w14:paraId="5AC14D7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element at a specified index in a sequence</w:t>
      </w:r>
    </w:p>
    <w:p w14:paraId="44C56B7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a default value if the index is out of range.</w:t>
      </w:r>
    </w:p>
    <w:p w14:paraId="64B814D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ows ArgumentNullException if source is null.</w:t>
      </w:r>
    </w:p>
    <w:p w14:paraId="05042B77" w14:textId="77777777" w:rsidR="00BD6EC8" w:rsidRDefault="00BD6EC8" w:rsidP="00925414">
      <w:pPr>
        <w:spacing w:after="0"/>
      </w:pPr>
    </w:p>
    <w:p w14:paraId="0C041FEB" w14:textId="77777777" w:rsidR="00BD6EC8" w:rsidRDefault="00BD6EC8" w:rsidP="00925414">
      <w:pPr>
        <w:spacing w:after="0"/>
      </w:pPr>
    </w:p>
    <w:p w14:paraId="154929E1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32D8565C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</w:t>
      </w:r>
    </w:p>
    <w:p w14:paraId="3075D50D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gle V.S. SingleOrDefault</w:t>
      </w:r>
    </w:p>
    <w:p w14:paraId="337B0E1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12D8754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</w:t>
      </w:r>
    </w:p>
    <w:p w14:paraId="1518E8DC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gle V.S. SingleOrDefault</w:t>
      </w:r>
    </w:p>
    <w:p w14:paraId="77AA0A3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51581A4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1.</w:t>
      </w:r>
    </w:p>
    <w:p w14:paraId="3BF51EB0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gle</w:t>
      </w:r>
    </w:p>
    <w:p w14:paraId="45A71A4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ows ArgumentNullException if source is null.</w:t>
      </w:r>
    </w:p>
    <w:p w14:paraId="36A9106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ows InvalidOperationException</w:t>
      </w:r>
    </w:p>
    <w:p w14:paraId="0EE7391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input sequence contains more than one element.</w:t>
      </w:r>
    </w:p>
    <w:p w14:paraId="578673A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if The input sequence is empty.</w:t>
      </w:r>
    </w:p>
    <w:p w14:paraId="5C10E73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</w:t>
      </w:r>
    </w:p>
    <w:p w14:paraId="0F837011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1.2.</w:t>
      </w:r>
    </w:p>
    <w:p w14:paraId="406F076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ingleOrDefault</w:t>
      </w:r>
    </w:p>
    <w:p w14:paraId="7E7BE25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ows ArgumentNullException if source is null.</w:t>
      </w:r>
    </w:p>
    <w:p w14:paraId="71A7215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rows InvalidOperationException</w:t>
      </w:r>
    </w:p>
    <w:p w14:paraId="33B6B24A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input sequence contains more than one element.</w:t>
      </w:r>
    </w:p>
    <w:p w14:paraId="02E296D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49C1039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</w:t>
      </w:r>
    </w:p>
    <w:p w14:paraId="0CB41AD2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747595A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1.</w:t>
      </w:r>
    </w:p>
    <w:p w14:paraId="5DFBC7D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Single&lt;TSource&gt;</w:t>
      </w:r>
    </w:p>
    <w:p w14:paraId="1F2E73BA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)</w:t>
      </w:r>
    </w:p>
    <w:p w14:paraId="541A5A4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205EFA5" w14:textId="77777777" w:rsidR="00BD6EC8" w:rsidRDefault="00000000" w:rsidP="00925414">
      <w:pPr>
        <w:spacing w:after="0"/>
      </w:pPr>
      <w:hyperlink r:id="rId50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155325(v=vs.110).aspx</w:t>
        </w:r>
      </w:hyperlink>
    </w:p>
    <w:p w14:paraId="08C759F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only element of a sequence,</w:t>
      </w:r>
    </w:p>
    <w:p w14:paraId="62D34E71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rows an exception</w:t>
      </w:r>
    </w:p>
    <w:p w14:paraId="5F752C9A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is not exactly one element in the sequence.</w:t>
      </w:r>
    </w:p>
    <w:p w14:paraId="2D3CEAD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1509D3E2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2.2.</w:t>
      </w:r>
    </w:p>
    <w:p w14:paraId="35124B2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SingleOrDefault&lt;TSource&gt;</w:t>
      </w:r>
    </w:p>
    <w:p w14:paraId="19DA375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)</w:t>
      </w:r>
    </w:p>
    <w:p w14:paraId="638AD1F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5FA5A8C6" w14:textId="77777777" w:rsidR="00BD6EC8" w:rsidRDefault="00000000" w:rsidP="00925414">
      <w:pPr>
        <w:spacing w:after="0"/>
      </w:pPr>
      <w:hyperlink r:id="rId51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342451(v=vs.110).aspx</w:t>
        </w:r>
      </w:hyperlink>
    </w:p>
    <w:p w14:paraId="7148AF0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only element of a sequence,</w:t>
      </w:r>
    </w:p>
    <w:p w14:paraId="0C6FD6D2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a default value if the sequence is empty;</w:t>
      </w:r>
    </w:p>
    <w:p w14:paraId="3990F52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method throws an exception</w:t>
      </w:r>
    </w:p>
    <w:p w14:paraId="0919C23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re is more than one element in the sequence.</w:t>
      </w:r>
    </w:p>
    <w:p w14:paraId="3C3CAB2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7E7E8B3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3.</w:t>
      </w:r>
    </w:p>
    <w:p w14:paraId="57B0E3CD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38200950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3.1.</w:t>
      </w:r>
    </w:p>
    <w:p w14:paraId="401213BC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Single&lt;TSource&gt;</w:t>
      </w:r>
    </w:p>
    <w:p w14:paraId="108BECB1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6303EA2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83B1903" w14:textId="77777777" w:rsidR="00BD6EC8" w:rsidRDefault="00000000" w:rsidP="00925414">
      <w:pPr>
        <w:spacing w:after="0"/>
      </w:pPr>
      <w:hyperlink r:id="rId52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535118(v=vs.110).aspx</w:t>
        </w:r>
      </w:hyperlink>
    </w:p>
    <w:p w14:paraId="7E3B5410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only element of a sequence that satisfies a specified condition,</w:t>
      </w:r>
    </w:p>
    <w:p w14:paraId="4514F10F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nd throws an exception if more than one such element exists.</w:t>
      </w:r>
    </w:p>
    <w:p w14:paraId="4F70A10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</w:t>
      </w:r>
    </w:p>
    <w:p w14:paraId="2EDEFF9C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5.3.2.</w:t>
      </w:r>
    </w:p>
    <w:p w14:paraId="3C00CAA1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SingleOrDefault&lt;TSource&gt;</w:t>
      </w:r>
    </w:p>
    <w:p w14:paraId="056A5CD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Func&lt;TSource,</w:t>
      </w:r>
      <w:r>
        <w:rPr>
          <w:rFonts w:ascii="Consolas" w:hAnsi="Consolas"/>
          <w:color w:val="008000"/>
          <w:sz w:val="18"/>
          <w:szCs w:val="18"/>
        </w:rPr>
        <w:t> </w:t>
      </w:r>
      <w:r>
        <w:rPr>
          <w:rFonts w:ascii="Consolas" w:hAnsi="Consolas"/>
          <w:color w:val="008000"/>
          <w:sz w:val="18"/>
          <w:szCs w:val="18"/>
        </w:rPr>
        <w:t>Boolean&gt; predicate)</w:t>
      </w:r>
    </w:p>
    <w:p w14:paraId="5C78F34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719F410" w14:textId="77777777" w:rsidR="00BD6EC8" w:rsidRDefault="00000000" w:rsidP="00925414">
      <w:pPr>
        <w:spacing w:after="0"/>
      </w:pPr>
      <w:hyperlink r:id="rId53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549274(v=vs.110).aspx</w:t>
        </w:r>
      </w:hyperlink>
    </w:p>
    <w:p w14:paraId="29B4DAA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only element of a sequence that satisfies a specified condition</w:t>
      </w:r>
    </w:p>
    <w:p w14:paraId="1A355EDD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a default value if no such element exists;</w:t>
      </w:r>
    </w:p>
    <w:p w14:paraId="0C84F31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method throws an exception</w:t>
      </w:r>
    </w:p>
    <w:p w14:paraId="636F8D8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more than one element satisfies the condition.</w:t>
      </w:r>
    </w:p>
    <w:p w14:paraId="499566C2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</w:t>
      </w:r>
    </w:p>
    <w:p w14:paraId="0393FDD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</w:t>
      </w:r>
    </w:p>
    <w:p w14:paraId="5F7DE10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faultIfEmpty</w:t>
      </w:r>
    </w:p>
    <w:p w14:paraId="7B2E545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3B6620B6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1.</w:t>
      </w:r>
    </w:p>
    <w:p w14:paraId="5801CC3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DefaultIfEmpty&lt;TSource&gt;</w:t>
      </w:r>
    </w:p>
    <w:p w14:paraId="58055677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)</w:t>
      </w:r>
    </w:p>
    <w:p w14:paraId="5FD2FB4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3BFFC4A4" w14:textId="77777777" w:rsidR="00BD6EC8" w:rsidRDefault="00000000" w:rsidP="00925414">
      <w:pPr>
        <w:spacing w:after="0"/>
      </w:pPr>
      <w:hyperlink r:id="rId54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360179(v=vs.110).aspx</w:t>
        </w:r>
      </w:hyperlink>
    </w:p>
    <w:p w14:paraId="5E27913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elements of the specified sequence</w:t>
      </w:r>
    </w:p>
    <w:p w14:paraId="2EFB737B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the type parameter's default value in a singleton collection</w:t>
      </w:r>
    </w:p>
    <w:p w14:paraId="7F89F080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equence is empty.</w:t>
      </w:r>
    </w:p>
    <w:p w14:paraId="69DC4EE4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43CB6C5A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6.2.</w:t>
      </w:r>
    </w:p>
    <w:p w14:paraId="6E08854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numerable.DefaultIfEmpty&lt;TSource&gt;</w:t>
      </w:r>
    </w:p>
    <w:p w14:paraId="57ED9A55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this IEnumerable&lt;TSource&gt; source, TSource defaultValue)</w:t>
      </w:r>
    </w:p>
    <w:p w14:paraId="514688DE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9FD8C42" w14:textId="77777777" w:rsidR="00BD6EC8" w:rsidRDefault="00000000" w:rsidP="00925414">
      <w:pPr>
        <w:spacing w:after="0"/>
      </w:pPr>
      <w:hyperlink r:id="rId55" w:history="1">
        <w:r w:rsidR="00BD6EC8">
          <w:rPr>
            <w:rStyle w:val="Hyperlink"/>
            <w:rFonts w:ascii="Consolas" w:hAnsi="Consolas"/>
            <w:sz w:val="18"/>
            <w:szCs w:val="18"/>
          </w:rPr>
          <w:t>https://msdn.microsoft.com/en-us/library/bb355419(v=vs.110).aspx</w:t>
        </w:r>
      </w:hyperlink>
    </w:p>
    <w:p w14:paraId="2EFA9120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elements of the specified sequence</w:t>
      </w:r>
    </w:p>
    <w:p w14:paraId="5D9E4799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 the specified value in a singleton collection</w:t>
      </w:r>
    </w:p>
    <w:p w14:paraId="1C2DA3A8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equence is empty.</w:t>
      </w:r>
    </w:p>
    <w:p w14:paraId="1DEC2D2A" w14:textId="77777777" w:rsidR="00BD6EC8" w:rsidRDefault="00BD6EC8" w:rsidP="0092541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8D6287" w14:textId="77777777" w:rsidR="00BD6EC8" w:rsidRDefault="00BD6EC8" w:rsidP="00925414">
      <w:pPr>
        <w:spacing w:after="0"/>
      </w:pPr>
    </w:p>
    <w:p w14:paraId="33098659" w14:textId="42E0D8F3" w:rsidR="00BD6EC8" w:rsidRDefault="00BD6EC8" w:rsidP="00925414">
      <w:pPr>
        <w:spacing w:after="0"/>
      </w:pPr>
      <w:r>
        <w:rPr>
          <w:noProof/>
        </w:rPr>
        <w:lastRenderedPageBreak/>
        <w:drawing>
          <wp:inline distT="0" distB="0" distL="0" distR="0" wp14:anchorId="21D5A8FF" wp14:editId="520FCAB8">
            <wp:extent cx="5274310" cy="2032000"/>
            <wp:effectExtent l="0" t="0" r="2540" b="635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3CBBE" w14:textId="77777777" w:rsidR="00BD6EC8" w:rsidRDefault="00BD6EC8" w:rsidP="00925414">
      <w:pPr>
        <w:spacing w:after="0"/>
      </w:pPr>
    </w:p>
    <w:p w14:paraId="685BEF78" w14:textId="7F6D8752" w:rsidR="00BD6EC8" w:rsidRDefault="00BD6EC8" w:rsidP="00925414">
      <w:pPr>
        <w:spacing w:after="0"/>
      </w:pPr>
      <w:r>
        <w:rPr>
          <w:noProof/>
        </w:rPr>
        <w:drawing>
          <wp:inline distT="0" distB="0" distL="0" distR="0" wp14:anchorId="1CC0FA6F" wp14:editId="018FA9B0">
            <wp:extent cx="5274310" cy="2113280"/>
            <wp:effectExtent l="0" t="0" r="2540" b="127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1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EB852" w14:textId="77777777" w:rsidR="00BD6EC8" w:rsidRDefault="00BD6EC8" w:rsidP="00925414">
      <w:pPr>
        <w:spacing w:after="0"/>
      </w:pPr>
    </w:p>
    <w:p w14:paraId="2BF1E095" w14:textId="6FAC7F7D" w:rsidR="00BD6EC8" w:rsidRDefault="00BD6EC8" w:rsidP="00925414">
      <w:pPr>
        <w:spacing w:after="0"/>
      </w:pPr>
      <w:r>
        <w:rPr>
          <w:noProof/>
        </w:rPr>
        <w:drawing>
          <wp:inline distT="0" distB="0" distL="0" distR="0" wp14:anchorId="325425DA" wp14:editId="539E0180">
            <wp:extent cx="5274310" cy="1797685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9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D6EC8" w:rsidSect="0092541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816F1" w14:textId="77777777" w:rsidR="00311190" w:rsidRDefault="00311190" w:rsidP="000435DB">
      <w:pPr>
        <w:spacing w:after="0" w:line="240" w:lineRule="auto"/>
      </w:pPr>
      <w:r>
        <w:separator/>
      </w:r>
    </w:p>
  </w:endnote>
  <w:endnote w:type="continuationSeparator" w:id="0">
    <w:p w14:paraId="2CF28466" w14:textId="77777777" w:rsidR="00311190" w:rsidRDefault="00311190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62CB4" w14:textId="77777777" w:rsidR="00311190" w:rsidRDefault="00311190" w:rsidP="000435DB">
      <w:pPr>
        <w:spacing w:after="0" w:line="240" w:lineRule="auto"/>
      </w:pPr>
      <w:r>
        <w:separator/>
      </w:r>
    </w:p>
  </w:footnote>
  <w:footnote w:type="continuationSeparator" w:id="0">
    <w:p w14:paraId="3367E47F" w14:textId="77777777" w:rsidR="00311190" w:rsidRDefault="00311190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c0NjMwMjIzNzBT0lEKTi0uzszPAykwrAUAS7NdxiwAAAA="/>
  </w:docVars>
  <w:rsids>
    <w:rsidRoot w:val="00BF1C8A"/>
    <w:rsid w:val="0000022B"/>
    <w:rsid w:val="00005E7B"/>
    <w:rsid w:val="000435DB"/>
    <w:rsid w:val="000929E0"/>
    <w:rsid w:val="00114F53"/>
    <w:rsid w:val="00147C60"/>
    <w:rsid w:val="00163BD7"/>
    <w:rsid w:val="00167207"/>
    <w:rsid w:val="00173998"/>
    <w:rsid w:val="0018231F"/>
    <w:rsid w:val="001856E1"/>
    <w:rsid w:val="001912EB"/>
    <w:rsid w:val="001D53AB"/>
    <w:rsid w:val="00202803"/>
    <w:rsid w:val="00205434"/>
    <w:rsid w:val="00211812"/>
    <w:rsid w:val="00266967"/>
    <w:rsid w:val="002A5CF4"/>
    <w:rsid w:val="002D0E1C"/>
    <w:rsid w:val="002F1FE5"/>
    <w:rsid w:val="00311190"/>
    <w:rsid w:val="0033552F"/>
    <w:rsid w:val="00381B6A"/>
    <w:rsid w:val="003827C5"/>
    <w:rsid w:val="003A43F1"/>
    <w:rsid w:val="003B40D6"/>
    <w:rsid w:val="003D6630"/>
    <w:rsid w:val="004358AC"/>
    <w:rsid w:val="005500E8"/>
    <w:rsid w:val="00554B5D"/>
    <w:rsid w:val="00566FBE"/>
    <w:rsid w:val="005B1F55"/>
    <w:rsid w:val="005C4DA5"/>
    <w:rsid w:val="00625059"/>
    <w:rsid w:val="0064768A"/>
    <w:rsid w:val="006E0D66"/>
    <w:rsid w:val="006E47A2"/>
    <w:rsid w:val="00701353"/>
    <w:rsid w:val="00762395"/>
    <w:rsid w:val="00826FC6"/>
    <w:rsid w:val="008D1244"/>
    <w:rsid w:val="008E654E"/>
    <w:rsid w:val="00925414"/>
    <w:rsid w:val="00925D04"/>
    <w:rsid w:val="0095375D"/>
    <w:rsid w:val="00972AC2"/>
    <w:rsid w:val="0098737A"/>
    <w:rsid w:val="00997D26"/>
    <w:rsid w:val="009F0312"/>
    <w:rsid w:val="00A4184C"/>
    <w:rsid w:val="00A92E6F"/>
    <w:rsid w:val="00AC0C87"/>
    <w:rsid w:val="00B16A34"/>
    <w:rsid w:val="00B4726A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E6D0D"/>
    <w:rsid w:val="00D0154B"/>
    <w:rsid w:val="00D1086D"/>
    <w:rsid w:val="00D43DBD"/>
    <w:rsid w:val="00D51059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256D5"/>
    <w:rsid w:val="00E54543"/>
    <w:rsid w:val="00E57626"/>
    <w:rsid w:val="00E73F97"/>
    <w:rsid w:val="00E80ED3"/>
    <w:rsid w:val="00E82E6D"/>
    <w:rsid w:val="00E96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msdn.microsoft.com/en-us/library/bb358775%28v=vs.110%29.aspx" TargetMode="External"/><Relationship Id="rId18" Type="http://schemas.openxmlformats.org/officeDocument/2006/relationships/hyperlink" Target="https://msdn.microsoft.com/en-us/library/bb494386%28v=vs.110%29.aspx" TargetMode="External"/><Relationship Id="rId26" Type="http://schemas.openxmlformats.org/officeDocument/2006/relationships/image" Target="media/image2.png"/><Relationship Id="rId39" Type="http://schemas.openxmlformats.org/officeDocument/2006/relationships/hyperlink" Target="https://msdn.microsoft.com/en-us/library/bb355419%28v=vs.110%29.aspx" TargetMode="External"/><Relationship Id="rId21" Type="http://schemas.openxmlformats.org/officeDocument/2006/relationships/hyperlink" Target="https://msdn.microsoft.com/en-us/library/bb535118%28v=vs.110%29.aspx" TargetMode="External"/><Relationship Id="rId34" Type="http://schemas.openxmlformats.org/officeDocument/2006/relationships/hyperlink" Target="https://msdn.microsoft.com/en-us/library/bb155325%28v=vs.110%29.aspx" TargetMode="External"/><Relationship Id="rId42" Type="http://schemas.openxmlformats.org/officeDocument/2006/relationships/hyperlink" Target="https://msdn.microsoft.com/en-us/library/bb535050%28v=vs.110%29.aspx" TargetMode="External"/><Relationship Id="rId47" Type="http://schemas.openxmlformats.org/officeDocument/2006/relationships/hyperlink" Target="https://msdn.microsoft.com/en-us/library/bb548915%28v=vs.110%29.aspx" TargetMode="External"/><Relationship Id="rId50" Type="http://schemas.openxmlformats.org/officeDocument/2006/relationships/hyperlink" Target="https://msdn.microsoft.com/en-us/library/bb155325%28v=vs.110%29.aspx" TargetMode="External"/><Relationship Id="rId55" Type="http://schemas.openxmlformats.org/officeDocument/2006/relationships/hyperlink" Target="https://msdn.microsoft.com/en-us/library/bb355419%28v=vs.110%29.aspx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s://msdn.microsoft.com/en-us/library/bb548915%28v=vs.110%29.aspx" TargetMode="External"/><Relationship Id="rId29" Type="http://schemas.openxmlformats.org/officeDocument/2006/relationships/hyperlink" Target="https://msdn.microsoft.com/en-us/library/bb340482%28v=vs.110%29.aspx" TargetMode="External"/><Relationship Id="rId11" Type="http://schemas.openxmlformats.org/officeDocument/2006/relationships/hyperlink" Target="https://msdn.microsoft.com/en-us/library/bb535050%28v=vs.110%29.aspx" TargetMode="External"/><Relationship Id="rId24" Type="http://schemas.openxmlformats.org/officeDocument/2006/relationships/hyperlink" Target="https://msdn.microsoft.com/en-us/library/bb355419%28v=vs.110%29.aspx" TargetMode="External"/><Relationship Id="rId32" Type="http://schemas.openxmlformats.org/officeDocument/2006/relationships/hyperlink" Target="https://msdn.microsoft.com/en-us/library/bb299233%28v=vs.110%29.aspx" TargetMode="External"/><Relationship Id="rId37" Type="http://schemas.openxmlformats.org/officeDocument/2006/relationships/hyperlink" Target="https://msdn.microsoft.com/en-us/library/bb549274%28v=vs.110%29.aspx" TargetMode="External"/><Relationship Id="rId40" Type="http://schemas.openxmlformats.org/officeDocument/2006/relationships/hyperlink" Target="https://msdn.microsoft.com/en-us/library/bb291976%28v=vs.110%29.aspx" TargetMode="External"/><Relationship Id="rId45" Type="http://schemas.openxmlformats.org/officeDocument/2006/relationships/hyperlink" Target="https://msdn.microsoft.com/en-us/library/bb301849%28v=vs.110%29.aspx" TargetMode="External"/><Relationship Id="rId53" Type="http://schemas.openxmlformats.org/officeDocument/2006/relationships/hyperlink" Target="https://msdn.microsoft.com/en-us/library/bb549274%28v=vs.110%29.aspx" TargetMode="External"/><Relationship Id="rId58" Type="http://schemas.openxmlformats.org/officeDocument/2006/relationships/image" Target="media/image6.png"/><Relationship Id="rId5" Type="http://schemas.openxmlformats.org/officeDocument/2006/relationships/settings" Target="settings.xml"/><Relationship Id="rId19" Type="http://schemas.openxmlformats.org/officeDocument/2006/relationships/hyperlink" Target="https://msdn.microsoft.com/en-us/library/bb155325%28v=vs.110%29.aspx" TargetMode="External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bb291976%28v=vs.110%29.aspx" TargetMode="External"/><Relationship Id="rId14" Type="http://schemas.openxmlformats.org/officeDocument/2006/relationships/hyperlink" Target="https://msdn.microsoft.com/en-us/library/bb301849%28v=vs.110%29.aspx" TargetMode="External"/><Relationship Id="rId22" Type="http://schemas.openxmlformats.org/officeDocument/2006/relationships/hyperlink" Target="https://msdn.microsoft.com/en-us/library/bb549274%28v=vs.110%29.aspx" TargetMode="External"/><Relationship Id="rId27" Type="http://schemas.openxmlformats.org/officeDocument/2006/relationships/image" Target="media/image3.png"/><Relationship Id="rId30" Type="http://schemas.openxmlformats.org/officeDocument/2006/relationships/hyperlink" Target="https://msdn.microsoft.com/en-us/library/bb535050%28v=vs.110%29.aspx" TargetMode="External"/><Relationship Id="rId35" Type="http://schemas.openxmlformats.org/officeDocument/2006/relationships/hyperlink" Target="https://msdn.microsoft.com/en-us/library/bb342451%28v=vs.110%29.aspx" TargetMode="External"/><Relationship Id="rId43" Type="http://schemas.openxmlformats.org/officeDocument/2006/relationships/hyperlink" Target="https://msdn.microsoft.com/en-us/library/bb549039%28v=vs.110%29.aspx" TargetMode="External"/><Relationship Id="rId48" Type="http://schemas.openxmlformats.org/officeDocument/2006/relationships/hyperlink" Target="https://msdn.microsoft.com/en-us/library/bb299233%28v=vs.110%29.aspx" TargetMode="External"/><Relationship Id="rId56" Type="http://schemas.openxmlformats.org/officeDocument/2006/relationships/image" Target="media/image4.png"/><Relationship Id="rId8" Type="http://schemas.openxmlformats.org/officeDocument/2006/relationships/endnotes" Target="endnotes.xml"/><Relationship Id="rId51" Type="http://schemas.openxmlformats.org/officeDocument/2006/relationships/hyperlink" Target="https://msdn.microsoft.com/en-us/library/bb342451%28v=vs.110%29.aspx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msdn.microsoft.com/en-us/library/bb549039%28v=vs.110%29.aspx" TargetMode="External"/><Relationship Id="rId17" Type="http://schemas.openxmlformats.org/officeDocument/2006/relationships/hyperlink" Target="https://msdn.microsoft.com/en-us/library/bb299233%28v=vs.110%29.aspx" TargetMode="External"/><Relationship Id="rId25" Type="http://schemas.openxmlformats.org/officeDocument/2006/relationships/image" Target="media/image1.png"/><Relationship Id="rId33" Type="http://schemas.openxmlformats.org/officeDocument/2006/relationships/hyperlink" Target="https://msdn.microsoft.com/en-us/library/bb494386%28v=vs.110%29.aspx" TargetMode="External"/><Relationship Id="rId38" Type="http://schemas.openxmlformats.org/officeDocument/2006/relationships/hyperlink" Target="https://msdn.microsoft.com/en-us/library/bb360179%28v=vs.110%29.aspx" TargetMode="External"/><Relationship Id="rId46" Type="http://schemas.openxmlformats.org/officeDocument/2006/relationships/hyperlink" Target="https://msdn.microsoft.com/en-us/library/bb549138%28v=vs.110%29.aspx" TargetMode="External"/><Relationship Id="rId59" Type="http://schemas.openxmlformats.org/officeDocument/2006/relationships/fontTable" Target="fontTable.xml"/><Relationship Id="rId20" Type="http://schemas.openxmlformats.org/officeDocument/2006/relationships/hyperlink" Target="https://msdn.microsoft.com/en-us/library/bb342451%28v=vs.110%29.aspx" TargetMode="External"/><Relationship Id="rId41" Type="http://schemas.openxmlformats.org/officeDocument/2006/relationships/hyperlink" Target="https://msdn.microsoft.com/en-us/library/bb340482%28v=vs.110%29.aspx" TargetMode="External"/><Relationship Id="rId54" Type="http://schemas.openxmlformats.org/officeDocument/2006/relationships/hyperlink" Target="https://msdn.microsoft.com/en-us/library/bb360179%28v=vs.110%29.aspx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msdn.microsoft.com/en-us/library/bb549138%28v=vs.110%29.aspx" TargetMode="External"/><Relationship Id="rId23" Type="http://schemas.openxmlformats.org/officeDocument/2006/relationships/hyperlink" Target="https://msdn.microsoft.com/en-us/library/bb360179%28v=vs.110%29.aspx" TargetMode="External"/><Relationship Id="rId28" Type="http://schemas.openxmlformats.org/officeDocument/2006/relationships/hyperlink" Target="https://msdn.microsoft.com/en-us/library/bb291976%28v=vs.110%29.aspx" TargetMode="External"/><Relationship Id="rId36" Type="http://schemas.openxmlformats.org/officeDocument/2006/relationships/hyperlink" Target="https://msdn.microsoft.com/en-us/library/bb535118%28v=vs.110%29.aspx" TargetMode="External"/><Relationship Id="rId49" Type="http://schemas.openxmlformats.org/officeDocument/2006/relationships/hyperlink" Target="https://msdn.microsoft.com/en-us/library/bb494386%28v=vs.110%29.aspx" TargetMode="External"/><Relationship Id="rId57" Type="http://schemas.openxmlformats.org/officeDocument/2006/relationships/image" Target="media/image5.png"/><Relationship Id="rId10" Type="http://schemas.openxmlformats.org/officeDocument/2006/relationships/hyperlink" Target="https://msdn.microsoft.com/en-us/library/bb340482%28v=vs.110%29.aspx" TargetMode="External"/><Relationship Id="rId31" Type="http://schemas.openxmlformats.org/officeDocument/2006/relationships/hyperlink" Target="https://msdn.microsoft.com/en-us/library/bb549039%28v=vs.110%29.aspx" TargetMode="External"/><Relationship Id="rId44" Type="http://schemas.openxmlformats.org/officeDocument/2006/relationships/hyperlink" Target="https://msdn.microsoft.com/en-us/library/bb358775%28v=vs.110%29.aspx" TargetMode="External"/><Relationship Id="rId52" Type="http://schemas.openxmlformats.org/officeDocument/2006/relationships/hyperlink" Target="https://msdn.microsoft.com/en-us/library/bb535118%28v=vs.110%29.aspx" TargetMode="External"/><Relationship Id="rId6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8</Pages>
  <Words>5415</Words>
  <Characters>30868</Characters>
  <Application>Microsoft Office Word</Application>
  <DocSecurity>0</DocSecurity>
  <Lines>257</Lines>
  <Paragraphs>72</Paragraphs>
  <ScaleCrop>false</ScaleCrop>
  <Company/>
  <LinksUpToDate>false</LinksUpToDate>
  <CharactersWithSpaces>3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67</cp:revision>
  <dcterms:created xsi:type="dcterms:W3CDTF">2022-10-19T17:36:00Z</dcterms:created>
  <dcterms:modified xsi:type="dcterms:W3CDTF">2022-11-14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